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4EDB17" w14:textId="260F4EFC" w:rsidR="0030562E" w:rsidRDefault="0030562E" w:rsidP="0030562E">
      <w:pPr>
        <w:pStyle w:val="Heading1"/>
        <w:numPr>
          <w:ilvl w:val="0"/>
          <w:numId w:val="33"/>
        </w:numPr>
        <w:spacing w:line="240" w:lineRule="auto"/>
        <w:jc w:val="center"/>
        <w:rPr>
          <w:rFonts w:ascii="Times New Roman" w:hAnsi="Times New Roman" w:cs="Times New Roman"/>
          <w:b/>
          <w:bCs/>
          <w:color w:val="auto"/>
          <w:sz w:val="22"/>
          <w:szCs w:val="22"/>
        </w:rPr>
      </w:pPr>
      <w:bookmarkStart w:id="0" w:name="_Toc79672997"/>
      <w:r w:rsidRPr="00126373">
        <w:rPr>
          <w:rFonts w:ascii="Times New Roman" w:hAnsi="Times New Roman" w:cs="Times New Roman"/>
          <w:b/>
          <w:bCs/>
          <w:color w:val="auto"/>
          <w:sz w:val="22"/>
          <w:szCs w:val="22"/>
        </w:rPr>
        <w:t>Introduction</w:t>
      </w:r>
      <w:bookmarkEnd w:id="0"/>
    </w:p>
    <w:p w14:paraId="7137EFDF" w14:textId="77777777" w:rsidR="0030562E" w:rsidRPr="00126373" w:rsidRDefault="0030562E" w:rsidP="0030562E">
      <w:pPr>
        <w:pStyle w:val="Heading2"/>
        <w:spacing w:before="120" w:after="40" w:line="240" w:lineRule="auto"/>
        <w:rPr>
          <w:rFonts w:ascii="Times New Roman" w:hAnsi="Times New Roman" w:cs="Times New Roman"/>
          <w:b/>
          <w:bCs/>
          <w:color w:val="auto"/>
          <w:sz w:val="22"/>
          <w:szCs w:val="22"/>
        </w:rPr>
      </w:pPr>
      <w:bookmarkStart w:id="1" w:name="_Toc79672998"/>
      <w:r w:rsidRPr="00126373">
        <w:rPr>
          <w:rFonts w:ascii="Times New Roman" w:hAnsi="Times New Roman" w:cs="Times New Roman"/>
          <w:b/>
          <w:bCs/>
          <w:color w:val="auto"/>
          <w:sz w:val="22"/>
          <w:szCs w:val="22"/>
        </w:rPr>
        <w:t>1.1. Objective</w:t>
      </w:r>
      <w:bookmarkEnd w:id="1"/>
    </w:p>
    <w:p w14:paraId="09FA3B25" w14:textId="24C8ADC2" w:rsidR="0030562E" w:rsidRDefault="0030562E" w:rsidP="0030562E">
      <w:pPr>
        <w:ind w:firstLine="446"/>
        <w:jc w:val="both"/>
        <w:rPr>
          <w:bCs/>
          <w:color w:val="000000" w:themeColor="text1"/>
          <w:kern w:val="24"/>
          <w:sz w:val="22"/>
          <w:szCs w:val="22"/>
        </w:rPr>
      </w:pPr>
      <w:r>
        <w:rPr>
          <w:bCs/>
          <w:color w:val="000000" w:themeColor="text1"/>
          <w:kern w:val="24"/>
          <w:sz w:val="22"/>
          <w:szCs w:val="22"/>
        </w:rPr>
        <w:t>Times New Roman, Font Size 11</w:t>
      </w:r>
      <w:r w:rsidR="006A0E16" w:rsidRPr="006A0E16">
        <w:rPr>
          <w:bCs/>
          <w:color w:val="000000" w:themeColor="text1"/>
          <w:kern w:val="24"/>
          <w:sz w:val="22"/>
          <w:szCs w:val="22"/>
          <w:vertAlign w:val="superscript"/>
        </w:rPr>
        <w:t>[1]</w:t>
      </w:r>
      <w:r>
        <w:rPr>
          <w:bCs/>
          <w:color w:val="000000" w:themeColor="text1"/>
          <w:kern w:val="24"/>
          <w:sz w:val="22"/>
          <w:szCs w:val="22"/>
        </w:rPr>
        <w:t>, Single Line Spacing, No Extra Spacing Between Parag</w:t>
      </w:r>
      <w:r w:rsidR="003A704A">
        <w:rPr>
          <w:bCs/>
          <w:color w:val="000000" w:themeColor="text1"/>
          <w:kern w:val="24"/>
          <w:sz w:val="22"/>
          <w:szCs w:val="22"/>
        </w:rPr>
        <w:t>r</w:t>
      </w:r>
      <w:r>
        <w:rPr>
          <w:bCs/>
          <w:color w:val="000000" w:themeColor="text1"/>
          <w:kern w:val="24"/>
          <w:sz w:val="22"/>
          <w:szCs w:val="22"/>
        </w:rPr>
        <w:t>aphs, 1” marge on all sides, 2.5 indentation</w:t>
      </w:r>
      <w:r w:rsidR="003A704A">
        <w:rPr>
          <w:bCs/>
          <w:color w:val="000000" w:themeColor="text1"/>
          <w:kern w:val="24"/>
          <w:sz w:val="22"/>
          <w:szCs w:val="22"/>
        </w:rPr>
        <w:t>s</w:t>
      </w:r>
      <w:r>
        <w:rPr>
          <w:bCs/>
          <w:color w:val="000000" w:themeColor="text1"/>
          <w:kern w:val="24"/>
          <w:sz w:val="22"/>
          <w:szCs w:val="22"/>
        </w:rPr>
        <w:t>.</w:t>
      </w:r>
    </w:p>
    <w:p w14:paraId="5FBBBB1A" w14:textId="2C2E90C8" w:rsidR="0030562E" w:rsidRDefault="00926851" w:rsidP="0030562E">
      <w:pPr>
        <w:ind w:firstLine="446"/>
        <w:jc w:val="both"/>
        <w:rPr>
          <w:bCs/>
          <w:color w:val="000000" w:themeColor="text1"/>
          <w:kern w:val="24"/>
          <w:sz w:val="22"/>
          <w:szCs w:val="22"/>
        </w:rPr>
      </w:pPr>
      <w:r>
        <w:rPr>
          <w:bCs/>
          <w:color w:val="000000" w:themeColor="text1"/>
          <w:kern w:val="24"/>
          <w:sz w:val="22"/>
          <w:szCs w:val="22"/>
        </w:rPr>
        <w:t xml:space="preserve">This section can use </w:t>
      </w:r>
      <w:r w:rsidR="006A0E16">
        <w:rPr>
          <w:bCs/>
          <w:color w:val="000000" w:themeColor="text1"/>
          <w:kern w:val="24"/>
          <w:sz w:val="22"/>
          <w:szCs w:val="22"/>
        </w:rPr>
        <w:t xml:space="preserve">Sections 1-2 of the project proposal. </w:t>
      </w:r>
      <w:r>
        <w:rPr>
          <w:bCs/>
          <w:color w:val="000000" w:themeColor="text1"/>
          <w:kern w:val="24"/>
          <w:sz w:val="22"/>
          <w:szCs w:val="22"/>
        </w:rPr>
        <w:t xml:space="preserve">part of the discussions in </w:t>
      </w:r>
    </w:p>
    <w:p w14:paraId="4005CB48" w14:textId="77777777" w:rsidR="0030562E" w:rsidRDefault="0030562E" w:rsidP="0030562E">
      <w:pPr>
        <w:pStyle w:val="Heading2"/>
        <w:spacing w:before="120" w:after="40" w:line="240" w:lineRule="auto"/>
        <w:rPr>
          <w:rFonts w:ascii="Times New Roman" w:hAnsi="Times New Roman" w:cs="Times New Roman"/>
          <w:b/>
          <w:bCs/>
          <w:color w:val="auto"/>
          <w:sz w:val="22"/>
          <w:szCs w:val="22"/>
        </w:rPr>
      </w:pPr>
      <w:r w:rsidRPr="00126373">
        <w:rPr>
          <w:rFonts w:ascii="Times New Roman" w:hAnsi="Times New Roman" w:cs="Times New Roman"/>
          <w:b/>
          <w:bCs/>
          <w:color w:val="auto"/>
          <w:sz w:val="22"/>
          <w:szCs w:val="22"/>
        </w:rPr>
        <w:t>1.</w:t>
      </w:r>
      <w:r>
        <w:rPr>
          <w:rFonts w:ascii="Times New Roman" w:hAnsi="Times New Roman" w:cs="Times New Roman"/>
          <w:b/>
          <w:bCs/>
          <w:color w:val="auto"/>
          <w:sz w:val="22"/>
          <w:szCs w:val="22"/>
        </w:rPr>
        <w:t>2</w:t>
      </w:r>
      <w:r w:rsidRPr="00126373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. </w:t>
      </w:r>
      <w:r>
        <w:rPr>
          <w:rFonts w:ascii="Times New Roman" w:hAnsi="Times New Roman" w:cs="Times New Roman"/>
          <w:b/>
          <w:bCs/>
          <w:color w:val="auto"/>
          <w:sz w:val="22"/>
          <w:szCs w:val="22"/>
        </w:rPr>
        <w:t>Significance</w:t>
      </w:r>
    </w:p>
    <w:p w14:paraId="39546625" w14:textId="67A386D5" w:rsidR="0030562E" w:rsidRDefault="0030562E" w:rsidP="0030562E">
      <w:pPr>
        <w:ind w:firstLine="360"/>
        <w:jc w:val="both"/>
        <w:rPr>
          <w:bCs/>
          <w:color w:val="000000" w:themeColor="text1"/>
          <w:kern w:val="24"/>
          <w:sz w:val="22"/>
          <w:szCs w:val="22"/>
        </w:rPr>
      </w:pPr>
      <w:r>
        <w:rPr>
          <w:bCs/>
          <w:color w:val="000000" w:themeColor="text1"/>
          <w:kern w:val="24"/>
          <w:sz w:val="22"/>
          <w:szCs w:val="22"/>
        </w:rPr>
        <w:t>Times New Roman, Font Size 11, Single Line Spacing, No Extra Spacing Between Parag</w:t>
      </w:r>
      <w:r w:rsidR="003A704A">
        <w:rPr>
          <w:bCs/>
          <w:color w:val="000000" w:themeColor="text1"/>
          <w:kern w:val="24"/>
          <w:sz w:val="22"/>
          <w:szCs w:val="22"/>
        </w:rPr>
        <w:t>r</w:t>
      </w:r>
      <w:r>
        <w:rPr>
          <w:bCs/>
          <w:color w:val="000000" w:themeColor="text1"/>
          <w:kern w:val="24"/>
          <w:sz w:val="22"/>
          <w:szCs w:val="22"/>
        </w:rPr>
        <w:t>aphs, 1” marge on all sides, 2 white space indentation.</w:t>
      </w:r>
    </w:p>
    <w:p w14:paraId="01527C46" w14:textId="752AC6C8" w:rsidR="00926851" w:rsidRDefault="00926851" w:rsidP="0030562E">
      <w:pPr>
        <w:ind w:firstLine="360"/>
        <w:jc w:val="both"/>
        <w:rPr>
          <w:bCs/>
          <w:color w:val="000000" w:themeColor="text1"/>
          <w:kern w:val="24"/>
          <w:sz w:val="22"/>
          <w:szCs w:val="22"/>
        </w:rPr>
      </w:pPr>
      <w:r>
        <w:rPr>
          <w:bCs/>
          <w:color w:val="000000" w:themeColor="text1"/>
          <w:kern w:val="24"/>
          <w:sz w:val="22"/>
          <w:szCs w:val="22"/>
        </w:rPr>
        <w:t xml:space="preserve">Explain the novelty and significance of this project. </w:t>
      </w:r>
    </w:p>
    <w:p w14:paraId="78DC8B2B" w14:textId="3AE753BC" w:rsidR="0030562E" w:rsidRDefault="0030562E" w:rsidP="0030562E">
      <w:pPr>
        <w:rPr>
          <w:lang w:eastAsia="en-US"/>
        </w:rPr>
      </w:pPr>
    </w:p>
    <w:p w14:paraId="408E4331" w14:textId="64D74815" w:rsidR="0030562E" w:rsidRPr="00126373" w:rsidRDefault="0030562E" w:rsidP="0030562E">
      <w:pPr>
        <w:pStyle w:val="Heading1"/>
        <w:spacing w:line="240" w:lineRule="auto"/>
        <w:jc w:val="center"/>
        <w:rPr>
          <w:rFonts w:ascii="Times New Roman" w:hAnsi="Times New Roman" w:cs="Times New Roman"/>
          <w:b/>
          <w:bCs/>
          <w:color w:val="auto"/>
          <w:sz w:val="22"/>
          <w:szCs w:val="22"/>
        </w:rPr>
      </w:pPr>
      <w:bookmarkStart w:id="2" w:name="_Toc79673001"/>
      <w:r w:rsidRPr="00126373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2. </w:t>
      </w:r>
      <w:r w:rsidR="00E57898">
        <w:rPr>
          <w:rFonts w:ascii="Times New Roman" w:hAnsi="Times New Roman" w:cs="Times New Roman"/>
          <w:b/>
          <w:bCs/>
          <w:color w:val="auto"/>
          <w:sz w:val="22"/>
          <w:szCs w:val="22"/>
        </w:rPr>
        <w:t>Methodology</w:t>
      </w:r>
    </w:p>
    <w:p w14:paraId="2CB47995" w14:textId="327D3A41" w:rsidR="0030562E" w:rsidRDefault="0030562E" w:rsidP="0030562E">
      <w:pPr>
        <w:pStyle w:val="Heading2"/>
        <w:spacing w:before="120" w:after="40" w:line="240" w:lineRule="auto"/>
        <w:rPr>
          <w:rFonts w:ascii="Times New Roman" w:hAnsi="Times New Roman" w:cs="Times New Roman"/>
          <w:b/>
          <w:bCs/>
          <w:color w:val="auto"/>
          <w:sz w:val="22"/>
          <w:szCs w:val="22"/>
        </w:rPr>
      </w:pPr>
      <w:r w:rsidRPr="00126373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2.1. </w:t>
      </w:r>
      <w:r w:rsidR="00E57898">
        <w:rPr>
          <w:rFonts w:ascii="Times New Roman" w:hAnsi="Times New Roman" w:cs="Times New Roman"/>
          <w:b/>
          <w:bCs/>
          <w:color w:val="auto"/>
          <w:sz w:val="22"/>
          <w:szCs w:val="22"/>
        </w:rPr>
        <w:t>Data Collection</w:t>
      </w:r>
    </w:p>
    <w:p w14:paraId="22A9073F" w14:textId="07B072FF" w:rsidR="0030562E" w:rsidRDefault="0030562E" w:rsidP="0030562E">
      <w:pPr>
        <w:ind w:firstLine="446"/>
        <w:jc w:val="both"/>
        <w:rPr>
          <w:bCs/>
          <w:color w:val="000000" w:themeColor="text1"/>
          <w:kern w:val="24"/>
          <w:sz w:val="22"/>
          <w:szCs w:val="22"/>
        </w:rPr>
      </w:pPr>
      <w:r>
        <w:rPr>
          <w:bCs/>
          <w:color w:val="000000" w:themeColor="text1"/>
          <w:kern w:val="24"/>
          <w:sz w:val="22"/>
          <w:szCs w:val="22"/>
        </w:rPr>
        <w:t>Times New Roman, Font Size 11, Single Line Spacing, No Extra Spacing Between Parag</w:t>
      </w:r>
      <w:r w:rsidR="003A704A">
        <w:rPr>
          <w:bCs/>
          <w:color w:val="000000" w:themeColor="text1"/>
          <w:kern w:val="24"/>
          <w:sz w:val="22"/>
          <w:szCs w:val="22"/>
        </w:rPr>
        <w:t>r</w:t>
      </w:r>
      <w:r>
        <w:rPr>
          <w:bCs/>
          <w:color w:val="000000" w:themeColor="text1"/>
          <w:kern w:val="24"/>
          <w:sz w:val="22"/>
          <w:szCs w:val="22"/>
        </w:rPr>
        <w:t>aphs, 1” marge on all sides, 2 white space indentation</w:t>
      </w:r>
    </w:p>
    <w:p w14:paraId="78F19ACB" w14:textId="409E2CFC" w:rsidR="00E57898" w:rsidRDefault="00E57898" w:rsidP="0030562E">
      <w:pPr>
        <w:ind w:firstLine="446"/>
        <w:jc w:val="both"/>
        <w:rPr>
          <w:bCs/>
          <w:color w:val="000000" w:themeColor="text1"/>
          <w:kern w:val="24"/>
          <w:sz w:val="22"/>
          <w:szCs w:val="22"/>
        </w:rPr>
      </w:pPr>
      <w:r>
        <w:rPr>
          <w:bCs/>
          <w:color w:val="000000" w:themeColor="text1"/>
          <w:kern w:val="24"/>
          <w:sz w:val="22"/>
          <w:szCs w:val="22"/>
        </w:rPr>
        <w:t xml:space="preserve">Explain the procedures of data collection, e.g., experiments, numerical simulations, publicly available data set, </w:t>
      </w:r>
      <w:r w:rsidR="00926851">
        <w:rPr>
          <w:bCs/>
          <w:color w:val="000000" w:themeColor="text1"/>
          <w:kern w:val="24"/>
          <w:sz w:val="22"/>
          <w:szCs w:val="22"/>
        </w:rPr>
        <w:t xml:space="preserve">etc. Plot/visualize representative data. </w:t>
      </w:r>
    </w:p>
    <w:p w14:paraId="78B50E0B" w14:textId="4D0991BA" w:rsidR="0030562E" w:rsidRDefault="0030562E" w:rsidP="0030562E">
      <w:pPr>
        <w:pStyle w:val="Heading2"/>
        <w:spacing w:before="120" w:after="40" w:line="240" w:lineRule="auto"/>
        <w:rPr>
          <w:rFonts w:ascii="Times New Roman" w:hAnsi="Times New Roman" w:cs="Times New Roman"/>
          <w:b/>
          <w:bCs/>
          <w:color w:val="auto"/>
          <w:sz w:val="22"/>
          <w:szCs w:val="22"/>
        </w:rPr>
      </w:pPr>
      <w:r w:rsidRPr="00126373">
        <w:rPr>
          <w:rFonts w:ascii="Times New Roman" w:hAnsi="Times New Roman" w:cs="Times New Roman"/>
          <w:b/>
          <w:bCs/>
          <w:color w:val="auto"/>
          <w:sz w:val="22"/>
          <w:szCs w:val="22"/>
        </w:rPr>
        <w:t>2.</w:t>
      </w:r>
      <w:r>
        <w:rPr>
          <w:rFonts w:ascii="Times New Roman" w:hAnsi="Times New Roman" w:cs="Times New Roman"/>
          <w:b/>
          <w:bCs/>
          <w:color w:val="auto"/>
          <w:sz w:val="22"/>
          <w:szCs w:val="22"/>
        </w:rPr>
        <w:t>2</w:t>
      </w:r>
      <w:r w:rsidRPr="00126373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. </w:t>
      </w:r>
      <w:r w:rsidR="00E57898">
        <w:rPr>
          <w:rFonts w:ascii="Times New Roman" w:hAnsi="Times New Roman" w:cs="Times New Roman"/>
          <w:b/>
          <w:bCs/>
          <w:color w:val="auto"/>
          <w:sz w:val="22"/>
          <w:szCs w:val="22"/>
        </w:rPr>
        <w:t>Model Architecture</w:t>
      </w:r>
    </w:p>
    <w:p w14:paraId="54E8BF6B" w14:textId="0778946A" w:rsidR="0030562E" w:rsidRDefault="0030562E" w:rsidP="0030562E">
      <w:pPr>
        <w:ind w:firstLine="360"/>
        <w:jc w:val="both"/>
        <w:rPr>
          <w:bCs/>
          <w:color w:val="000000" w:themeColor="text1"/>
          <w:kern w:val="24"/>
          <w:sz w:val="22"/>
          <w:szCs w:val="22"/>
        </w:rPr>
      </w:pPr>
      <w:r>
        <w:rPr>
          <w:bCs/>
          <w:color w:val="000000" w:themeColor="text1"/>
          <w:kern w:val="24"/>
          <w:sz w:val="22"/>
          <w:szCs w:val="22"/>
        </w:rPr>
        <w:t>Times New Roman, Font Size 11, Single Line Spacing, No Extra Spacing Between Parag</w:t>
      </w:r>
      <w:r w:rsidR="003A704A">
        <w:rPr>
          <w:bCs/>
          <w:color w:val="000000" w:themeColor="text1"/>
          <w:kern w:val="24"/>
          <w:sz w:val="22"/>
          <w:szCs w:val="22"/>
        </w:rPr>
        <w:t>r</w:t>
      </w:r>
      <w:r>
        <w:rPr>
          <w:bCs/>
          <w:color w:val="000000" w:themeColor="text1"/>
          <w:kern w:val="24"/>
          <w:sz w:val="22"/>
          <w:szCs w:val="22"/>
        </w:rPr>
        <w:t>aphs, 1” marge on all sides, 2 white space indentation.</w:t>
      </w:r>
    </w:p>
    <w:p w14:paraId="6572F05C" w14:textId="27FB7B36" w:rsidR="00E57898" w:rsidRDefault="00E57898" w:rsidP="0030562E">
      <w:pPr>
        <w:ind w:firstLine="360"/>
        <w:jc w:val="both"/>
        <w:rPr>
          <w:bCs/>
          <w:color w:val="000000" w:themeColor="text1"/>
          <w:kern w:val="24"/>
          <w:sz w:val="22"/>
          <w:szCs w:val="22"/>
        </w:rPr>
      </w:pPr>
      <w:r>
        <w:rPr>
          <w:bCs/>
          <w:color w:val="000000" w:themeColor="text1"/>
          <w:kern w:val="24"/>
          <w:sz w:val="22"/>
          <w:szCs w:val="22"/>
        </w:rPr>
        <w:t xml:space="preserve">Explain the architecture of the developed machine learning model and how the developed model is trained, validated, and tested.  </w:t>
      </w:r>
    </w:p>
    <w:p w14:paraId="3E280D19" w14:textId="03287314" w:rsidR="0030562E" w:rsidRDefault="0030562E" w:rsidP="0030562E">
      <w:pPr>
        <w:pStyle w:val="Heading1"/>
        <w:spacing w:line="240" w:lineRule="auto"/>
        <w:jc w:val="center"/>
        <w:rPr>
          <w:rFonts w:ascii="Times New Roman" w:hAnsi="Times New Roman" w:cs="Times New Roman"/>
          <w:b/>
          <w:bCs/>
          <w:color w:val="auto"/>
          <w:sz w:val="22"/>
          <w:szCs w:val="22"/>
        </w:rPr>
      </w:pPr>
      <w:r w:rsidRPr="00126373">
        <w:rPr>
          <w:rFonts w:ascii="Times New Roman" w:hAnsi="Times New Roman" w:cs="Times New Roman"/>
          <w:b/>
          <w:bCs/>
          <w:color w:val="auto"/>
          <w:sz w:val="22"/>
          <w:szCs w:val="22"/>
        </w:rPr>
        <w:t xml:space="preserve">3. </w:t>
      </w:r>
      <w:r w:rsidR="00E57898">
        <w:rPr>
          <w:rFonts w:ascii="Times New Roman" w:hAnsi="Times New Roman" w:cs="Times New Roman"/>
          <w:b/>
          <w:bCs/>
          <w:color w:val="auto"/>
          <w:sz w:val="22"/>
          <w:szCs w:val="22"/>
        </w:rPr>
        <w:t>Results and Discussion</w:t>
      </w:r>
    </w:p>
    <w:p w14:paraId="79345802" w14:textId="0D819E68" w:rsidR="0030562E" w:rsidRDefault="0030562E" w:rsidP="0030562E">
      <w:pPr>
        <w:ind w:firstLine="360"/>
        <w:rPr>
          <w:lang w:eastAsia="en-US"/>
        </w:rPr>
      </w:pPr>
      <w:r>
        <w:rPr>
          <w:bCs/>
          <w:color w:val="000000" w:themeColor="text1"/>
          <w:kern w:val="24"/>
          <w:sz w:val="22"/>
          <w:szCs w:val="22"/>
        </w:rPr>
        <w:t xml:space="preserve">Describe the </w:t>
      </w:r>
      <w:r w:rsidR="00E57898">
        <w:rPr>
          <w:bCs/>
          <w:color w:val="000000" w:themeColor="text1"/>
          <w:kern w:val="24"/>
          <w:sz w:val="22"/>
          <w:szCs w:val="22"/>
        </w:rPr>
        <w:t xml:space="preserve">results of </w:t>
      </w:r>
      <w:r w:rsidR="00926851">
        <w:rPr>
          <w:bCs/>
          <w:color w:val="000000" w:themeColor="text1"/>
          <w:kern w:val="24"/>
          <w:sz w:val="22"/>
          <w:szCs w:val="22"/>
        </w:rPr>
        <w:t>this pro</w:t>
      </w:r>
      <w:r w:rsidR="003A704A">
        <w:rPr>
          <w:bCs/>
          <w:color w:val="000000" w:themeColor="text1"/>
          <w:kern w:val="24"/>
          <w:sz w:val="22"/>
          <w:szCs w:val="22"/>
        </w:rPr>
        <w:t>j</w:t>
      </w:r>
      <w:r w:rsidR="00926851">
        <w:rPr>
          <w:bCs/>
          <w:color w:val="000000" w:themeColor="text1"/>
          <w:kern w:val="24"/>
          <w:sz w:val="22"/>
          <w:szCs w:val="22"/>
        </w:rPr>
        <w:t xml:space="preserve">ect, compare them against a selected reference, the impact of the </w:t>
      </w:r>
      <w:proofErr w:type="gramStart"/>
      <w:r w:rsidR="00926851">
        <w:rPr>
          <w:bCs/>
          <w:color w:val="000000" w:themeColor="text1"/>
          <w:kern w:val="24"/>
          <w:sz w:val="22"/>
          <w:szCs w:val="22"/>
        </w:rPr>
        <w:t>project,  and</w:t>
      </w:r>
      <w:proofErr w:type="gramEnd"/>
      <w:r w:rsidR="00926851">
        <w:rPr>
          <w:bCs/>
          <w:color w:val="000000" w:themeColor="text1"/>
          <w:kern w:val="24"/>
          <w:sz w:val="22"/>
          <w:szCs w:val="22"/>
        </w:rPr>
        <w:t xml:space="preserve"> the next step of the project.</w:t>
      </w:r>
    </w:p>
    <w:p w14:paraId="61C36932" w14:textId="77777777" w:rsidR="0030562E" w:rsidRPr="00126373" w:rsidRDefault="0030562E" w:rsidP="0030562E">
      <w:pPr>
        <w:rPr>
          <w:sz w:val="22"/>
          <w:szCs w:val="22"/>
          <w:lang w:eastAsia="en-US"/>
        </w:rPr>
      </w:pPr>
    </w:p>
    <w:p w14:paraId="1189411F" w14:textId="6F87569B" w:rsidR="0030562E" w:rsidRDefault="0030562E" w:rsidP="0030562E">
      <w:pPr>
        <w:pStyle w:val="Heading1"/>
        <w:spacing w:after="120" w:line="240" w:lineRule="auto"/>
        <w:jc w:val="center"/>
        <w:rPr>
          <w:rFonts w:ascii="Times New Roman" w:hAnsi="Times New Roman" w:cs="Times New Roman"/>
          <w:b/>
          <w:bCs/>
          <w:color w:val="auto"/>
          <w:sz w:val="22"/>
          <w:szCs w:val="22"/>
        </w:rPr>
      </w:pPr>
      <w:bookmarkStart w:id="3" w:name="_Toc79673017"/>
      <w:bookmarkEnd w:id="2"/>
      <w:r w:rsidRPr="00521FB7">
        <w:rPr>
          <w:rFonts w:ascii="Times New Roman" w:hAnsi="Times New Roman" w:cs="Times New Roman"/>
          <w:b/>
          <w:bCs/>
          <w:color w:val="auto"/>
          <w:sz w:val="22"/>
          <w:szCs w:val="22"/>
        </w:rPr>
        <w:t>References</w:t>
      </w:r>
      <w:bookmarkEnd w:id="3"/>
    </w:p>
    <w:p w14:paraId="125F4843" w14:textId="6B5A97E2" w:rsidR="00EF17EE" w:rsidRDefault="00EF17EE" w:rsidP="00EF17EE">
      <w:pPr>
        <w:ind w:firstLine="360"/>
        <w:rPr>
          <w:bCs/>
          <w:color w:val="000000" w:themeColor="text1"/>
          <w:kern w:val="24"/>
          <w:sz w:val="22"/>
          <w:szCs w:val="22"/>
        </w:rPr>
      </w:pPr>
      <w:r>
        <w:rPr>
          <w:bCs/>
          <w:color w:val="000000" w:themeColor="text1"/>
          <w:kern w:val="24"/>
          <w:sz w:val="22"/>
          <w:szCs w:val="22"/>
        </w:rPr>
        <w:t xml:space="preserve">References are excluded from the </w:t>
      </w:r>
      <w:r w:rsidR="00926851">
        <w:rPr>
          <w:bCs/>
          <w:color w:val="000000" w:themeColor="text1"/>
          <w:kern w:val="24"/>
          <w:sz w:val="22"/>
          <w:szCs w:val="22"/>
        </w:rPr>
        <w:t>10</w:t>
      </w:r>
      <w:r>
        <w:rPr>
          <w:bCs/>
          <w:color w:val="000000" w:themeColor="text1"/>
          <w:kern w:val="24"/>
          <w:sz w:val="22"/>
          <w:szCs w:val="22"/>
        </w:rPr>
        <w:t>-page limit. Citations and the bi</w:t>
      </w:r>
      <w:r w:rsidR="003A704A">
        <w:rPr>
          <w:bCs/>
          <w:color w:val="000000" w:themeColor="text1"/>
          <w:kern w:val="24"/>
          <w:sz w:val="22"/>
          <w:szCs w:val="22"/>
        </w:rPr>
        <w:t>bli</w:t>
      </w:r>
      <w:r>
        <w:rPr>
          <w:bCs/>
          <w:color w:val="000000" w:themeColor="text1"/>
          <w:kern w:val="24"/>
          <w:sz w:val="22"/>
          <w:szCs w:val="22"/>
        </w:rPr>
        <w:t xml:space="preserve">ography can be managed using the “References” tab of Word or third-party reference managers that have </w:t>
      </w:r>
      <w:r w:rsidR="003A704A">
        <w:rPr>
          <w:bCs/>
          <w:color w:val="000000" w:themeColor="text1"/>
          <w:kern w:val="24"/>
          <w:sz w:val="22"/>
          <w:szCs w:val="22"/>
        </w:rPr>
        <w:t xml:space="preserve">a </w:t>
      </w:r>
      <w:r>
        <w:rPr>
          <w:bCs/>
          <w:color w:val="000000" w:themeColor="text1"/>
          <w:kern w:val="24"/>
          <w:sz w:val="22"/>
          <w:szCs w:val="22"/>
        </w:rPr>
        <w:t xml:space="preserve">plug-in in Word, e.g., Mendeley, Zotero, Endnote, etc. </w:t>
      </w:r>
    </w:p>
    <w:p w14:paraId="57F60B91" w14:textId="77777777" w:rsidR="00EF17EE" w:rsidRDefault="00EF17EE" w:rsidP="00EF17EE">
      <w:pPr>
        <w:ind w:firstLine="360"/>
        <w:rPr>
          <w:bCs/>
          <w:color w:val="000000" w:themeColor="text1"/>
          <w:kern w:val="24"/>
          <w:sz w:val="22"/>
          <w:szCs w:val="22"/>
        </w:rPr>
      </w:pPr>
    </w:p>
    <w:p w14:paraId="2BA53F1C" w14:textId="57B4635A" w:rsidR="00EF17EE" w:rsidRDefault="00EF17EE" w:rsidP="00EF17EE">
      <w:pPr>
        <w:ind w:firstLine="360"/>
        <w:rPr>
          <w:lang w:eastAsia="en-US"/>
        </w:rPr>
      </w:pPr>
      <w:proofErr w:type="spellStart"/>
      <w:r>
        <w:rPr>
          <w:bCs/>
          <w:color w:val="000000" w:themeColor="text1"/>
          <w:kern w:val="24"/>
          <w:sz w:val="22"/>
          <w:szCs w:val="22"/>
        </w:rPr>
        <w:t>LaTex</w:t>
      </w:r>
      <w:proofErr w:type="spellEnd"/>
      <w:r>
        <w:rPr>
          <w:bCs/>
          <w:color w:val="000000" w:themeColor="text1"/>
          <w:kern w:val="24"/>
          <w:sz w:val="22"/>
          <w:szCs w:val="22"/>
        </w:rPr>
        <w:t xml:space="preserve"> users can set up their own template </w:t>
      </w:r>
      <w:r w:rsidR="0084353B">
        <w:rPr>
          <w:bCs/>
          <w:color w:val="000000" w:themeColor="text1"/>
          <w:kern w:val="24"/>
          <w:sz w:val="22"/>
          <w:szCs w:val="22"/>
        </w:rPr>
        <w:t>following</w:t>
      </w:r>
      <w:r>
        <w:rPr>
          <w:bCs/>
          <w:color w:val="000000" w:themeColor="text1"/>
          <w:kern w:val="24"/>
          <w:sz w:val="22"/>
          <w:szCs w:val="22"/>
        </w:rPr>
        <w:t xml:space="preserve"> </w:t>
      </w:r>
      <w:r w:rsidR="00481997">
        <w:rPr>
          <w:bCs/>
          <w:color w:val="000000" w:themeColor="text1"/>
          <w:kern w:val="24"/>
          <w:sz w:val="22"/>
          <w:szCs w:val="22"/>
        </w:rPr>
        <w:t>the format requirements</w:t>
      </w:r>
      <w:r w:rsidR="008339DF">
        <w:rPr>
          <w:bCs/>
          <w:color w:val="000000" w:themeColor="text1"/>
          <w:kern w:val="24"/>
          <w:sz w:val="22"/>
          <w:szCs w:val="22"/>
        </w:rPr>
        <w:t>.</w:t>
      </w:r>
      <w:r>
        <w:rPr>
          <w:bCs/>
          <w:color w:val="000000" w:themeColor="text1"/>
          <w:kern w:val="24"/>
          <w:sz w:val="22"/>
          <w:szCs w:val="22"/>
        </w:rPr>
        <w:t xml:space="preserve"> </w:t>
      </w:r>
    </w:p>
    <w:p w14:paraId="36125F43" w14:textId="77777777" w:rsidR="00EF17EE" w:rsidRPr="00EF17EE" w:rsidRDefault="00EF17EE" w:rsidP="00EF17EE">
      <w:pPr>
        <w:rPr>
          <w:lang w:eastAsia="en-US"/>
        </w:rPr>
      </w:pPr>
    </w:p>
    <w:p w14:paraId="171AD60F" w14:textId="77777777" w:rsidR="0030562E" w:rsidRPr="0030562E" w:rsidRDefault="0030562E" w:rsidP="0030562E"/>
    <w:sectPr w:rsidR="0030562E" w:rsidRPr="0030562E" w:rsidSect="00670270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C4D4F2" w14:textId="77777777" w:rsidR="00BD093A" w:rsidRDefault="00BD093A" w:rsidP="000637D9">
      <w:r>
        <w:separator/>
      </w:r>
    </w:p>
  </w:endnote>
  <w:endnote w:type="continuationSeparator" w:id="0">
    <w:p w14:paraId="789B1D20" w14:textId="77777777" w:rsidR="00BD093A" w:rsidRDefault="00BD093A" w:rsidP="000637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54E6F" w14:textId="7C12C194" w:rsidR="00DE3A3E" w:rsidRPr="009C277E" w:rsidRDefault="00DE3A3E">
    <w:pPr>
      <w:pStyle w:val="Footer"/>
      <w:jc w:val="center"/>
      <w:rPr>
        <w:rFonts w:ascii="Times New Roman" w:hAnsi="Times New Roman" w:cs="Times New Roman"/>
      </w:rPr>
    </w:pPr>
    <w:r w:rsidRPr="009C277E">
      <w:rPr>
        <w:rFonts w:ascii="Times New Roman" w:hAnsi="Times New Roman" w:cs="Times New Roman"/>
      </w:rPr>
      <w:tab/>
    </w:r>
    <w:r w:rsidRPr="009C277E">
      <w:rPr>
        <w:rFonts w:ascii="Times New Roman" w:hAnsi="Times New Roman" w:cs="Times New Roman"/>
      </w:rPr>
      <w:tab/>
      <w:t xml:space="preserve">Page </w:t>
    </w:r>
    <w:r w:rsidRPr="009C277E">
      <w:rPr>
        <w:rFonts w:ascii="Times New Roman" w:hAnsi="Times New Roman" w:cs="Times New Roman"/>
      </w:rPr>
      <w:fldChar w:fldCharType="begin"/>
    </w:r>
    <w:r w:rsidRPr="009C277E">
      <w:rPr>
        <w:rFonts w:ascii="Times New Roman" w:hAnsi="Times New Roman" w:cs="Times New Roman"/>
      </w:rPr>
      <w:instrText xml:space="preserve"> PAGE  \* Arabic  \* MERGEFORMAT </w:instrText>
    </w:r>
    <w:r w:rsidRPr="009C277E">
      <w:rPr>
        <w:rFonts w:ascii="Times New Roman" w:hAnsi="Times New Roman" w:cs="Times New Roman"/>
      </w:rPr>
      <w:fldChar w:fldCharType="separate"/>
    </w:r>
    <w:r w:rsidRPr="009C277E">
      <w:rPr>
        <w:rFonts w:ascii="Times New Roman" w:hAnsi="Times New Roman" w:cs="Times New Roman"/>
        <w:noProof/>
      </w:rPr>
      <w:t>5</w:t>
    </w:r>
    <w:r w:rsidRPr="009C277E">
      <w:rPr>
        <w:rFonts w:ascii="Times New Roman" w:hAnsi="Times New Roman" w:cs="Times New Roman"/>
      </w:rPr>
      <w:fldChar w:fldCharType="end"/>
    </w:r>
    <w:r w:rsidRPr="009C277E">
      <w:rPr>
        <w:rFonts w:ascii="Times New Roman" w:hAnsi="Times New Roman" w:cs="Times New Roman"/>
      </w:rPr>
      <w:t xml:space="preserve"> of </w:t>
    </w:r>
    <w:r w:rsidRPr="009C277E">
      <w:rPr>
        <w:rFonts w:ascii="Times New Roman" w:hAnsi="Times New Roman" w:cs="Times New Roman"/>
        <w:noProof/>
      </w:rPr>
      <w:fldChar w:fldCharType="begin"/>
    </w:r>
    <w:r w:rsidRPr="009C277E">
      <w:rPr>
        <w:rFonts w:ascii="Times New Roman" w:hAnsi="Times New Roman" w:cs="Times New Roman"/>
        <w:noProof/>
      </w:rPr>
      <w:instrText xml:space="preserve"> NUMPAGES  \* Arabic  \* MERGEFORMAT </w:instrText>
    </w:r>
    <w:r w:rsidRPr="009C277E">
      <w:rPr>
        <w:rFonts w:ascii="Times New Roman" w:hAnsi="Times New Roman" w:cs="Times New Roman"/>
        <w:noProof/>
      </w:rPr>
      <w:fldChar w:fldCharType="separate"/>
    </w:r>
    <w:r w:rsidRPr="009C277E">
      <w:rPr>
        <w:rFonts w:ascii="Times New Roman" w:hAnsi="Times New Roman" w:cs="Times New Roman"/>
        <w:noProof/>
      </w:rPr>
      <w:t>5</w:t>
    </w:r>
    <w:r w:rsidRPr="009C277E">
      <w:rPr>
        <w:rFonts w:ascii="Times New Roman" w:hAnsi="Times New Roman" w:cs="Times New Roman"/>
        <w:noProof/>
      </w:rPr>
      <w:fldChar w:fldCharType="end"/>
    </w:r>
  </w:p>
  <w:p w14:paraId="23DEEB31" w14:textId="77777777" w:rsidR="00DE3A3E" w:rsidRPr="009C277E" w:rsidRDefault="00DE3A3E">
    <w:pPr>
      <w:pStyle w:val="Footer"/>
      <w:rPr>
        <w:rFonts w:ascii="Times New Roman" w:hAnsi="Times New Roman" w:cs="Times New Roman"/>
      </w:rPr>
    </w:pPr>
  </w:p>
  <w:p w14:paraId="39C6D0A5" w14:textId="77777777" w:rsidR="000B5DFD" w:rsidRDefault="000B5DF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1A810C" w14:textId="77777777" w:rsidR="00BD093A" w:rsidRDefault="00BD093A" w:rsidP="000637D9">
      <w:r>
        <w:separator/>
      </w:r>
    </w:p>
  </w:footnote>
  <w:footnote w:type="continuationSeparator" w:id="0">
    <w:p w14:paraId="539ED529" w14:textId="77777777" w:rsidR="00BD093A" w:rsidRDefault="00BD093A" w:rsidP="000637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DB14C" w14:textId="665A5F45" w:rsidR="00DE3A3E" w:rsidRPr="00126373" w:rsidRDefault="0030562E" w:rsidP="005C26BC">
    <w:pPr>
      <w:pStyle w:val="Header"/>
      <w:rPr>
        <w:rFonts w:ascii="Times New Roman" w:hAnsi="Times New Roman" w:cs="Times New Roman"/>
        <w:bCs/>
      </w:rPr>
    </w:pPr>
    <w:proofErr w:type="spellStart"/>
    <w:r>
      <w:rPr>
        <w:rFonts w:ascii="Times New Roman" w:hAnsi="Times New Roman" w:cs="Times New Roman"/>
        <w:bCs/>
      </w:rPr>
      <w:t>Firstname</w:t>
    </w:r>
    <w:proofErr w:type="spellEnd"/>
    <w:r>
      <w:rPr>
        <w:rFonts w:ascii="Times New Roman" w:hAnsi="Times New Roman" w:cs="Times New Roman"/>
        <w:bCs/>
      </w:rPr>
      <w:t xml:space="preserve"> </w:t>
    </w:r>
    <w:proofErr w:type="spellStart"/>
    <w:r>
      <w:rPr>
        <w:rFonts w:ascii="Times New Roman" w:hAnsi="Times New Roman" w:cs="Times New Roman"/>
        <w:bCs/>
      </w:rPr>
      <w:t>LastName</w:t>
    </w:r>
    <w:proofErr w:type="spellEnd"/>
    <w:r w:rsidR="00126373">
      <w:rPr>
        <w:rFonts w:ascii="Times New Roman" w:hAnsi="Times New Roman" w:cs="Times New Roman"/>
        <w:bCs/>
      </w:rPr>
      <w:t xml:space="preserve"> (MEEG)</w:t>
    </w:r>
    <w:r w:rsidR="005C26BC" w:rsidRPr="00126373">
      <w:rPr>
        <w:rFonts w:ascii="Times New Roman" w:hAnsi="Times New Roman" w:cs="Times New Roman"/>
        <w:bCs/>
      </w:rPr>
      <w:tab/>
    </w:r>
    <w:r w:rsidR="005C26BC" w:rsidRPr="00126373">
      <w:rPr>
        <w:rFonts w:ascii="Times New Roman" w:hAnsi="Times New Roman" w:cs="Times New Roman"/>
        <w:bCs/>
      </w:rPr>
      <w:tab/>
    </w:r>
    <w:r>
      <w:rPr>
        <w:rFonts w:ascii="Times New Roman" w:hAnsi="Times New Roman" w:cs="Times New Roman"/>
        <w:bCs/>
      </w:rPr>
      <w:t>Project</w:t>
    </w:r>
    <w:r w:rsidR="005C26BC" w:rsidRPr="00126373">
      <w:rPr>
        <w:rFonts w:ascii="Times New Roman" w:hAnsi="Times New Roman" w:cs="Times New Roman"/>
        <w:bCs/>
      </w:rPr>
      <w:t xml:space="preserve"> </w:t>
    </w:r>
    <w:r w:rsidR="00FF437F">
      <w:rPr>
        <w:rFonts w:ascii="Times New Roman" w:hAnsi="Times New Roman" w:cs="Times New Roman"/>
        <w:bCs/>
      </w:rPr>
      <w:t>Report</w:t>
    </w:r>
  </w:p>
  <w:p w14:paraId="301F296B" w14:textId="18C5CD5F" w:rsidR="005C26BC" w:rsidRPr="00BF02B2" w:rsidRDefault="00BF02B2" w:rsidP="005C26BC">
    <w:pPr>
      <w:pStyle w:val="Header"/>
      <w:rPr>
        <w:rFonts w:ascii="Times New Roman" w:hAnsi="Times New Roman" w:cs="Times New Roman"/>
        <w:bCs/>
      </w:rPr>
    </w:pPr>
    <w:r>
      <w:rPr>
        <w:rFonts w:ascii="Times New Roman" w:hAnsi="Times New Roman" w:cs="Times New Roman"/>
        <w:bCs/>
      </w:rPr>
      <w:t xml:space="preserve">ID: </w:t>
    </w:r>
    <w:r w:rsidRPr="00BF02B2">
      <w:rPr>
        <w:rFonts w:ascii="Times New Roman" w:hAnsi="Times New Roman" w:cs="Times New Roman"/>
        <w:bCs/>
      </w:rPr>
      <w:t>010914423</w:t>
    </w:r>
    <w:r>
      <w:rPr>
        <w:rFonts w:ascii="Times New Roman" w:hAnsi="Times New Roman" w:cs="Times New Roman"/>
        <w:bCs/>
      </w:rPr>
      <w:tab/>
    </w:r>
    <w:r>
      <w:rPr>
        <w:rFonts w:ascii="Times New Roman" w:hAnsi="Times New Roman" w:cs="Times New Roman"/>
        <w:bCs/>
      </w:rPr>
      <w:tab/>
      <w:t>Fall 2021</w:t>
    </w:r>
  </w:p>
  <w:p w14:paraId="69053D8B" w14:textId="77777777" w:rsidR="000B5DFD" w:rsidRDefault="000B5DF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D7DDB"/>
    <w:multiLevelType w:val="hybridMultilevel"/>
    <w:tmpl w:val="2F4495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511837"/>
    <w:multiLevelType w:val="hybridMultilevel"/>
    <w:tmpl w:val="676C1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16518"/>
    <w:multiLevelType w:val="multilevel"/>
    <w:tmpl w:val="195AE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DC227E"/>
    <w:multiLevelType w:val="hybridMultilevel"/>
    <w:tmpl w:val="3A845354"/>
    <w:lvl w:ilvl="0" w:tplc="2E96A63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E44B31"/>
    <w:multiLevelType w:val="hybridMultilevel"/>
    <w:tmpl w:val="23643B2C"/>
    <w:lvl w:ilvl="0" w:tplc="0409000F">
      <w:start w:val="1"/>
      <w:numFmt w:val="decimal"/>
      <w:lvlText w:val="%1."/>
      <w:lvlJc w:val="left"/>
      <w:pPr>
        <w:ind w:left="4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94488"/>
    <w:multiLevelType w:val="hybridMultilevel"/>
    <w:tmpl w:val="4AE83EC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190B30"/>
    <w:multiLevelType w:val="hybridMultilevel"/>
    <w:tmpl w:val="54444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203E5"/>
    <w:multiLevelType w:val="hybridMultilevel"/>
    <w:tmpl w:val="327AE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8D077A"/>
    <w:multiLevelType w:val="hybridMultilevel"/>
    <w:tmpl w:val="EA568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160612"/>
    <w:multiLevelType w:val="hybridMultilevel"/>
    <w:tmpl w:val="3738C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B26653"/>
    <w:multiLevelType w:val="hybridMultilevel"/>
    <w:tmpl w:val="B9E28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BD112C"/>
    <w:multiLevelType w:val="hybridMultilevel"/>
    <w:tmpl w:val="0734D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7207FD"/>
    <w:multiLevelType w:val="hybridMultilevel"/>
    <w:tmpl w:val="74BEFE7C"/>
    <w:lvl w:ilvl="0" w:tplc="4746D1A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3" w15:restartNumberingAfterBreak="0">
    <w:nsid w:val="3DA46CC2"/>
    <w:multiLevelType w:val="hybridMultilevel"/>
    <w:tmpl w:val="5D588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107FD1"/>
    <w:multiLevelType w:val="hybridMultilevel"/>
    <w:tmpl w:val="F5D6CD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4C0D93"/>
    <w:multiLevelType w:val="hybridMultilevel"/>
    <w:tmpl w:val="3A762E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823756"/>
    <w:multiLevelType w:val="hybridMultilevel"/>
    <w:tmpl w:val="135E4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E915B3"/>
    <w:multiLevelType w:val="hybridMultilevel"/>
    <w:tmpl w:val="F50A4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B55C70"/>
    <w:multiLevelType w:val="hybridMultilevel"/>
    <w:tmpl w:val="0EA88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4663C8"/>
    <w:multiLevelType w:val="hybridMultilevel"/>
    <w:tmpl w:val="501A8CF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8D73B8"/>
    <w:multiLevelType w:val="hybridMultilevel"/>
    <w:tmpl w:val="4D4E3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1B3A28"/>
    <w:multiLevelType w:val="hybridMultilevel"/>
    <w:tmpl w:val="3E5A62B2"/>
    <w:lvl w:ilvl="0" w:tplc="54407AB6">
      <w:start w:val="1"/>
      <w:numFmt w:val="upperLetter"/>
      <w:lvlText w:val="%1."/>
      <w:lvlJc w:val="left"/>
      <w:pPr>
        <w:ind w:left="4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10" w:hanging="360"/>
      </w:pPr>
    </w:lvl>
    <w:lvl w:ilvl="2" w:tplc="0409001B" w:tentative="1">
      <w:start w:val="1"/>
      <w:numFmt w:val="lowerRoman"/>
      <w:lvlText w:val="%3."/>
      <w:lvlJc w:val="right"/>
      <w:pPr>
        <w:ind w:left="1930" w:hanging="180"/>
      </w:pPr>
    </w:lvl>
    <w:lvl w:ilvl="3" w:tplc="0409000F" w:tentative="1">
      <w:start w:val="1"/>
      <w:numFmt w:val="decimal"/>
      <w:lvlText w:val="%4."/>
      <w:lvlJc w:val="left"/>
      <w:pPr>
        <w:ind w:left="2650" w:hanging="360"/>
      </w:pPr>
    </w:lvl>
    <w:lvl w:ilvl="4" w:tplc="04090019" w:tentative="1">
      <w:start w:val="1"/>
      <w:numFmt w:val="lowerLetter"/>
      <w:lvlText w:val="%5."/>
      <w:lvlJc w:val="left"/>
      <w:pPr>
        <w:ind w:left="3370" w:hanging="360"/>
      </w:pPr>
    </w:lvl>
    <w:lvl w:ilvl="5" w:tplc="0409001B" w:tentative="1">
      <w:start w:val="1"/>
      <w:numFmt w:val="lowerRoman"/>
      <w:lvlText w:val="%6."/>
      <w:lvlJc w:val="right"/>
      <w:pPr>
        <w:ind w:left="4090" w:hanging="180"/>
      </w:pPr>
    </w:lvl>
    <w:lvl w:ilvl="6" w:tplc="0409000F" w:tentative="1">
      <w:start w:val="1"/>
      <w:numFmt w:val="decimal"/>
      <w:lvlText w:val="%7."/>
      <w:lvlJc w:val="left"/>
      <w:pPr>
        <w:ind w:left="4810" w:hanging="360"/>
      </w:pPr>
    </w:lvl>
    <w:lvl w:ilvl="7" w:tplc="04090019" w:tentative="1">
      <w:start w:val="1"/>
      <w:numFmt w:val="lowerLetter"/>
      <w:lvlText w:val="%8."/>
      <w:lvlJc w:val="left"/>
      <w:pPr>
        <w:ind w:left="5530" w:hanging="360"/>
      </w:pPr>
    </w:lvl>
    <w:lvl w:ilvl="8" w:tplc="0409001B" w:tentative="1">
      <w:start w:val="1"/>
      <w:numFmt w:val="lowerRoman"/>
      <w:lvlText w:val="%9."/>
      <w:lvlJc w:val="right"/>
      <w:pPr>
        <w:ind w:left="6250" w:hanging="180"/>
      </w:pPr>
    </w:lvl>
  </w:abstractNum>
  <w:abstractNum w:abstractNumId="22" w15:restartNumberingAfterBreak="0">
    <w:nsid w:val="5BEE0F10"/>
    <w:multiLevelType w:val="hybridMultilevel"/>
    <w:tmpl w:val="25C67194"/>
    <w:lvl w:ilvl="0" w:tplc="D6309DBC">
      <w:start w:val="1"/>
      <w:numFmt w:val="lowerRoman"/>
      <w:lvlText w:val="(%1)"/>
      <w:lvlJc w:val="left"/>
      <w:pPr>
        <w:ind w:left="368" w:hanging="257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DC9A963C">
      <w:numFmt w:val="bullet"/>
      <w:lvlText w:val="•"/>
      <w:lvlJc w:val="left"/>
      <w:pPr>
        <w:ind w:left="1282" w:hanging="257"/>
      </w:pPr>
      <w:rPr>
        <w:rFonts w:hint="default"/>
        <w:lang w:val="en-US" w:eastAsia="en-US" w:bidi="ar-SA"/>
      </w:rPr>
    </w:lvl>
    <w:lvl w:ilvl="2" w:tplc="13DC1B32">
      <w:numFmt w:val="bullet"/>
      <w:lvlText w:val="•"/>
      <w:lvlJc w:val="left"/>
      <w:pPr>
        <w:ind w:left="2204" w:hanging="257"/>
      </w:pPr>
      <w:rPr>
        <w:rFonts w:hint="default"/>
        <w:lang w:val="en-US" w:eastAsia="en-US" w:bidi="ar-SA"/>
      </w:rPr>
    </w:lvl>
    <w:lvl w:ilvl="3" w:tplc="940ADF50">
      <w:numFmt w:val="bullet"/>
      <w:lvlText w:val="•"/>
      <w:lvlJc w:val="left"/>
      <w:pPr>
        <w:ind w:left="3126" w:hanging="257"/>
      </w:pPr>
      <w:rPr>
        <w:rFonts w:hint="default"/>
        <w:lang w:val="en-US" w:eastAsia="en-US" w:bidi="ar-SA"/>
      </w:rPr>
    </w:lvl>
    <w:lvl w:ilvl="4" w:tplc="9EF0F264">
      <w:numFmt w:val="bullet"/>
      <w:lvlText w:val="•"/>
      <w:lvlJc w:val="left"/>
      <w:pPr>
        <w:ind w:left="4048" w:hanging="257"/>
      </w:pPr>
      <w:rPr>
        <w:rFonts w:hint="default"/>
        <w:lang w:val="en-US" w:eastAsia="en-US" w:bidi="ar-SA"/>
      </w:rPr>
    </w:lvl>
    <w:lvl w:ilvl="5" w:tplc="9B0CAF52">
      <w:numFmt w:val="bullet"/>
      <w:lvlText w:val="•"/>
      <w:lvlJc w:val="left"/>
      <w:pPr>
        <w:ind w:left="4970" w:hanging="257"/>
      </w:pPr>
      <w:rPr>
        <w:rFonts w:hint="default"/>
        <w:lang w:val="en-US" w:eastAsia="en-US" w:bidi="ar-SA"/>
      </w:rPr>
    </w:lvl>
    <w:lvl w:ilvl="6" w:tplc="598A5922">
      <w:numFmt w:val="bullet"/>
      <w:lvlText w:val="•"/>
      <w:lvlJc w:val="left"/>
      <w:pPr>
        <w:ind w:left="5892" w:hanging="257"/>
      </w:pPr>
      <w:rPr>
        <w:rFonts w:hint="default"/>
        <w:lang w:val="en-US" w:eastAsia="en-US" w:bidi="ar-SA"/>
      </w:rPr>
    </w:lvl>
    <w:lvl w:ilvl="7" w:tplc="E43EAE1C">
      <w:numFmt w:val="bullet"/>
      <w:lvlText w:val="•"/>
      <w:lvlJc w:val="left"/>
      <w:pPr>
        <w:ind w:left="6814" w:hanging="257"/>
      </w:pPr>
      <w:rPr>
        <w:rFonts w:hint="default"/>
        <w:lang w:val="en-US" w:eastAsia="en-US" w:bidi="ar-SA"/>
      </w:rPr>
    </w:lvl>
    <w:lvl w:ilvl="8" w:tplc="DB4EF710">
      <w:numFmt w:val="bullet"/>
      <w:lvlText w:val="•"/>
      <w:lvlJc w:val="left"/>
      <w:pPr>
        <w:ind w:left="7736" w:hanging="257"/>
      </w:pPr>
      <w:rPr>
        <w:rFonts w:hint="default"/>
        <w:lang w:val="en-US" w:eastAsia="en-US" w:bidi="ar-SA"/>
      </w:rPr>
    </w:lvl>
  </w:abstractNum>
  <w:abstractNum w:abstractNumId="23" w15:restartNumberingAfterBreak="0">
    <w:nsid w:val="62EA07D3"/>
    <w:multiLevelType w:val="hybridMultilevel"/>
    <w:tmpl w:val="D7C09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B2778C"/>
    <w:multiLevelType w:val="hybridMultilevel"/>
    <w:tmpl w:val="1BAC092E"/>
    <w:lvl w:ilvl="0" w:tplc="155A6F4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7C7181"/>
    <w:multiLevelType w:val="hybridMultilevel"/>
    <w:tmpl w:val="5D46D716"/>
    <w:lvl w:ilvl="0" w:tplc="07164414">
      <w:start w:val="1"/>
      <w:numFmt w:val="decimal"/>
      <w:lvlText w:val="%1."/>
      <w:lvlJc w:val="left"/>
      <w:pPr>
        <w:ind w:left="651" w:hanging="540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0"/>
        <w:szCs w:val="20"/>
        <w:lang w:val="en-US" w:eastAsia="en-US" w:bidi="ar-SA"/>
      </w:rPr>
    </w:lvl>
    <w:lvl w:ilvl="1" w:tplc="302EAE78">
      <w:numFmt w:val="bullet"/>
      <w:lvlText w:val="•"/>
      <w:lvlJc w:val="left"/>
      <w:pPr>
        <w:ind w:left="1552" w:hanging="540"/>
      </w:pPr>
      <w:rPr>
        <w:rFonts w:hint="default"/>
        <w:lang w:val="en-US" w:eastAsia="en-US" w:bidi="ar-SA"/>
      </w:rPr>
    </w:lvl>
    <w:lvl w:ilvl="2" w:tplc="B57E32A4">
      <w:numFmt w:val="bullet"/>
      <w:lvlText w:val="•"/>
      <w:lvlJc w:val="left"/>
      <w:pPr>
        <w:ind w:left="2444" w:hanging="540"/>
      </w:pPr>
      <w:rPr>
        <w:rFonts w:hint="default"/>
        <w:lang w:val="en-US" w:eastAsia="en-US" w:bidi="ar-SA"/>
      </w:rPr>
    </w:lvl>
    <w:lvl w:ilvl="3" w:tplc="1A964CE6">
      <w:numFmt w:val="bullet"/>
      <w:lvlText w:val="•"/>
      <w:lvlJc w:val="left"/>
      <w:pPr>
        <w:ind w:left="3336" w:hanging="540"/>
      </w:pPr>
      <w:rPr>
        <w:rFonts w:hint="default"/>
        <w:lang w:val="en-US" w:eastAsia="en-US" w:bidi="ar-SA"/>
      </w:rPr>
    </w:lvl>
    <w:lvl w:ilvl="4" w:tplc="62EEC98C">
      <w:numFmt w:val="bullet"/>
      <w:lvlText w:val="•"/>
      <w:lvlJc w:val="left"/>
      <w:pPr>
        <w:ind w:left="4228" w:hanging="540"/>
      </w:pPr>
      <w:rPr>
        <w:rFonts w:hint="default"/>
        <w:lang w:val="en-US" w:eastAsia="en-US" w:bidi="ar-SA"/>
      </w:rPr>
    </w:lvl>
    <w:lvl w:ilvl="5" w:tplc="8B9672A4">
      <w:numFmt w:val="bullet"/>
      <w:lvlText w:val="•"/>
      <w:lvlJc w:val="left"/>
      <w:pPr>
        <w:ind w:left="5120" w:hanging="540"/>
      </w:pPr>
      <w:rPr>
        <w:rFonts w:hint="default"/>
        <w:lang w:val="en-US" w:eastAsia="en-US" w:bidi="ar-SA"/>
      </w:rPr>
    </w:lvl>
    <w:lvl w:ilvl="6" w:tplc="72A8EFFC">
      <w:numFmt w:val="bullet"/>
      <w:lvlText w:val="•"/>
      <w:lvlJc w:val="left"/>
      <w:pPr>
        <w:ind w:left="6012" w:hanging="540"/>
      </w:pPr>
      <w:rPr>
        <w:rFonts w:hint="default"/>
        <w:lang w:val="en-US" w:eastAsia="en-US" w:bidi="ar-SA"/>
      </w:rPr>
    </w:lvl>
    <w:lvl w:ilvl="7" w:tplc="15F4A502">
      <w:numFmt w:val="bullet"/>
      <w:lvlText w:val="•"/>
      <w:lvlJc w:val="left"/>
      <w:pPr>
        <w:ind w:left="6904" w:hanging="540"/>
      </w:pPr>
      <w:rPr>
        <w:rFonts w:hint="default"/>
        <w:lang w:val="en-US" w:eastAsia="en-US" w:bidi="ar-SA"/>
      </w:rPr>
    </w:lvl>
    <w:lvl w:ilvl="8" w:tplc="DB18AD2E">
      <w:numFmt w:val="bullet"/>
      <w:lvlText w:val="•"/>
      <w:lvlJc w:val="left"/>
      <w:pPr>
        <w:ind w:left="7796" w:hanging="540"/>
      </w:pPr>
      <w:rPr>
        <w:rFonts w:hint="default"/>
        <w:lang w:val="en-US" w:eastAsia="en-US" w:bidi="ar-SA"/>
      </w:rPr>
    </w:lvl>
  </w:abstractNum>
  <w:abstractNum w:abstractNumId="26" w15:restartNumberingAfterBreak="0">
    <w:nsid w:val="6E38204D"/>
    <w:multiLevelType w:val="hybridMultilevel"/>
    <w:tmpl w:val="5AD03C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AF0BFE"/>
    <w:multiLevelType w:val="hybridMultilevel"/>
    <w:tmpl w:val="9D58B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CB6CD1"/>
    <w:multiLevelType w:val="hybridMultilevel"/>
    <w:tmpl w:val="D9B0C2C0"/>
    <w:lvl w:ilvl="0" w:tplc="0409000F">
      <w:start w:val="1"/>
      <w:numFmt w:val="decimal"/>
      <w:lvlText w:val="%1."/>
      <w:lvlJc w:val="left"/>
      <w:pPr>
        <w:ind w:left="45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9" w15:restartNumberingAfterBreak="0">
    <w:nsid w:val="74146BD8"/>
    <w:multiLevelType w:val="hybridMultilevel"/>
    <w:tmpl w:val="333011D4"/>
    <w:lvl w:ilvl="0" w:tplc="387A307C">
      <w:start w:val="1"/>
      <w:numFmt w:val="decimal"/>
      <w:lvlText w:val="%1."/>
      <w:lvlJc w:val="left"/>
      <w:pPr>
        <w:ind w:left="400" w:hanging="300"/>
      </w:pPr>
      <w:rPr>
        <w:rFonts w:ascii="Times New Roman" w:eastAsia="Times New Roman" w:hAnsi="Times New Roman" w:cs="Times New Roman" w:hint="default"/>
        <w:spacing w:val="0"/>
        <w:w w:val="102"/>
        <w:sz w:val="22"/>
        <w:szCs w:val="22"/>
      </w:rPr>
    </w:lvl>
    <w:lvl w:ilvl="1" w:tplc="4C9C7B58">
      <w:numFmt w:val="bullet"/>
      <w:lvlText w:val="•"/>
      <w:lvlJc w:val="left"/>
      <w:pPr>
        <w:ind w:left="1316" w:hanging="300"/>
      </w:pPr>
      <w:rPr>
        <w:rFonts w:hint="default"/>
      </w:rPr>
    </w:lvl>
    <w:lvl w:ilvl="2" w:tplc="623AC2E2">
      <w:numFmt w:val="bullet"/>
      <w:lvlText w:val="•"/>
      <w:lvlJc w:val="left"/>
      <w:pPr>
        <w:ind w:left="2232" w:hanging="300"/>
      </w:pPr>
      <w:rPr>
        <w:rFonts w:hint="default"/>
      </w:rPr>
    </w:lvl>
    <w:lvl w:ilvl="3" w:tplc="076859EE">
      <w:numFmt w:val="bullet"/>
      <w:lvlText w:val="•"/>
      <w:lvlJc w:val="left"/>
      <w:pPr>
        <w:ind w:left="3148" w:hanging="300"/>
      </w:pPr>
      <w:rPr>
        <w:rFonts w:hint="default"/>
      </w:rPr>
    </w:lvl>
    <w:lvl w:ilvl="4" w:tplc="61E62274">
      <w:numFmt w:val="bullet"/>
      <w:lvlText w:val="•"/>
      <w:lvlJc w:val="left"/>
      <w:pPr>
        <w:ind w:left="4064" w:hanging="300"/>
      </w:pPr>
      <w:rPr>
        <w:rFonts w:hint="default"/>
      </w:rPr>
    </w:lvl>
    <w:lvl w:ilvl="5" w:tplc="024C6286">
      <w:numFmt w:val="bullet"/>
      <w:lvlText w:val="•"/>
      <w:lvlJc w:val="left"/>
      <w:pPr>
        <w:ind w:left="4980" w:hanging="300"/>
      </w:pPr>
      <w:rPr>
        <w:rFonts w:hint="default"/>
      </w:rPr>
    </w:lvl>
    <w:lvl w:ilvl="6" w:tplc="3048CA92">
      <w:numFmt w:val="bullet"/>
      <w:lvlText w:val="•"/>
      <w:lvlJc w:val="left"/>
      <w:pPr>
        <w:ind w:left="5896" w:hanging="300"/>
      </w:pPr>
      <w:rPr>
        <w:rFonts w:hint="default"/>
      </w:rPr>
    </w:lvl>
    <w:lvl w:ilvl="7" w:tplc="C480F682">
      <w:numFmt w:val="bullet"/>
      <w:lvlText w:val="•"/>
      <w:lvlJc w:val="left"/>
      <w:pPr>
        <w:ind w:left="6812" w:hanging="300"/>
      </w:pPr>
      <w:rPr>
        <w:rFonts w:hint="default"/>
      </w:rPr>
    </w:lvl>
    <w:lvl w:ilvl="8" w:tplc="949216BC">
      <w:numFmt w:val="bullet"/>
      <w:lvlText w:val="•"/>
      <w:lvlJc w:val="left"/>
      <w:pPr>
        <w:ind w:left="7728" w:hanging="300"/>
      </w:pPr>
      <w:rPr>
        <w:rFonts w:hint="default"/>
      </w:rPr>
    </w:lvl>
  </w:abstractNum>
  <w:abstractNum w:abstractNumId="30" w15:restartNumberingAfterBreak="0">
    <w:nsid w:val="780C3DD9"/>
    <w:multiLevelType w:val="hybridMultilevel"/>
    <w:tmpl w:val="F5D6CD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713104"/>
    <w:multiLevelType w:val="hybridMultilevel"/>
    <w:tmpl w:val="3B6C1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661AF1"/>
    <w:multiLevelType w:val="hybridMultilevel"/>
    <w:tmpl w:val="8C32F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5125CC"/>
    <w:multiLevelType w:val="hybridMultilevel"/>
    <w:tmpl w:val="31FE2D7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"/>
  </w:num>
  <w:num w:numId="3">
    <w:abstractNumId w:val="29"/>
  </w:num>
  <w:num w:numId="4">
    <w:abstractNumId w:val="21"/>
  </w:num>
  <w:num w:numId="5">
    <w:abstractNumId w:val="30"/>
  </w:num>
  <w:num w:numId="6">
    <w:abstractNumId w:val="14"/>
  </w:num>
  <w:num w:numId="7">
    <w:abstractNumId w:val="31"/>
  </w:num>
  <w:num w:numId="8">
    <w:abstractNumId w:val="32"/>
  </w:num>
  <w:num w:numId="9">
    <w:abstractNumId w:val="18"/>
  </w:num>
  <w:num w:numId="10">
    <w:abstractNumId w:val="9"/>
  </w:num>
  <w:num w:numId="11">
    <w:abstractNumId w:val="5"/>
  </w:num>
  <w:num w:numId="12">
    <w:abstractNumId w:val="6"/>
  </w:num>
  <w:num w:numId="13">
    <w:abstractNumId w:val="8"/>
  </w:num>
  <w:num w:numId="14">
    <w:abstractNumId w:val="10"/>
  </w:num>
  <w:num w:numId="15">
    <w:abstractNumId w:val="17"/>
  </w:num>
  <w:num w:numId="16">
    <w:abstractNumId w:val="23"/>
  </w:num>
  <w:num w:numId="17">
    <w:abstractNumId w:val="27"/>
  </w:num>
  <w:num w:numId="18">
    <w:abstractNumId w:val="13"/>
  </w:num>
  <w:num w:numId="19">
    <w:abstractNumId w:val="7"/>
  </w:num>
  <w:num w:numId="20">
    <w:abstractNumId w:val="28"/>
  </w:num>
  <w:num w:numId="21">
    <w:abstractNumId w:val="24"/>
  </w:num>
  <w:num w:numId="22">
    <w:abstractNumId w:val="20"/>
  </w:num>
  <w:num w:numId="23">
    <w:abstractNumId w:val="4"/>
  </w:num>
  <w:num w:numId="24">
    <w:abstractNumId w:val="22"/>
  </w:num>
  <w:num w:numId="25">
    <w:abstractNumId w:val="25"/>
  </w:num>
  <w:num w:numId="26">
    <w:abstractNumId w:val="2"/>
  </w:num>
  <w:num w:numId="27">
    <w:abstractNumId w:val="3"/>
  </w:num>
  <w:num w:numId="28">
    <w:abstractNumId w:val="19"/>
  </w:num>
  <w:num w:numId="29">
    <w:abstractNumId w:val="11"/>
  </w:num>
  <w:num w:numId="30">
    <w:abstractNumId w:val="33"/>
  </w:num>
  <w:num w:numId="31">
    <w:abstractNumId w:val="12"/>
  </w:num>
  <w:num w:numId="32">
    <w:abstractNumId w:val="26"/>
  </w:num>
  <w:num w:numId="33">
    <w:abstractNumId w:val="15"/>
  </w:num>
  <w:num w:numId="34">
    <w:abstractNumId w:val="0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NDQ1MzEzAXIMjJR0lIJTi4sz8/NACswMagEvGzZFLQAAAA=="/>
  </w:docVars>
  <w:rsids>
    <w:rsidRoot w:val="00BB2A98"/>
    <w:rsid w:val="0000011F"/>
    <w:rsid w:val="0000109F"/>
    <w:rsid w:val="00002D8C"/>
    <w:rsid w:val="00003140"/>
    <w:rsid w:val="0000376E"/>
    <w:rsid w:val="00003FCF"/>
    <w:rsid w:val="00005126"/>
    <w:rsid w:val="00005484"/>
    <w:rsid w:val="0000559C"/>
    <w:rsid w:val="00005D36"/>
    <w:rsid w:val="00006B1A"/>
    <w:rsid w:val="00010A5D"/>
    <w:rsid w:val="00010BB0"/>
    <w:rsid w:val="00011FBF"/>
    <w:rsid w:val="000139F7"/>
    <w:rsid w:val="00013B7A"/>
    <w:rsid w:val="000148F8"/>
    <w:rsid w:val="000158D0"/>
    <w:rsid w:val="000168F3"/>
    <w:rsid w:val="00017896"/>
    <w:rsid w:val="00021968"/>
    <w:rsid w:val="00021C50"/>
    <w:rsid w:val="00021EE1"/>
    <w:rsid w:val="00022276"/>
    <w:rsid w:val="00022F0E"/>
    <w:rsid w:val="000247A5"/>
    <w:rsid w:val="0002492D"/>
    <w:rsid w:val="00025071"/>
    <w:rsid w:val="000261C7"/>
    <w:rsid w:val="00026A4B"/>
    <w:rsid w:val="00026F6E"/>
    <w:rsid w:val="00027F15"/>
    <w:rsid w:val="00030389"/>
    <w:rsid w:val="00031119"/>
    <w:rsid w:val="0003163A"/>
    <w:rsid w:val="000319A5"/>
    <w:rsid w:val="00033E03"/>
    <w:rsid w:val="00033EAD"/>
    <w:rsid w:val="00033EBF"/>
    <w:rsid w:val="000351DA"/>
    <w:rsid w:val="00035BA8"/>
    <w:rsid w:val="0003773E"/>
    <w:rsid w:val="00037846"/>
    <w:rsid w:val="000439A1"/>
    <w:rsid w:val="0004411B"/>
    <w:rsid w:val="00044C80"/>
    <w:rsid w:val="00045AD1"/>
    <w:rsid w:val="00045C66"/>
    <w:rsid w:val="00050793"/>
    <w:rsid w:val="00050B64"/>
    <w:rsid w:val="00051E05"/>
    <w:rsid w:val="00052AE5"/>
    <w:rsid w:val="000535CC"/>
    <w:rsid w:val="00053BEE"/>
    <w:rsid w:val="00053E33"/>
    <w:rsid w:val="00054F2F"/>
    <w:rsid w:val="00055B81"/>
    <w:rsid w:val="0005694C"/>
    <w:rsid w:val="000569C6"/>
    <w:rsid w:val="00057EDC"/>
    <w:rsid w:val="00060C37"/>
    <w:rsid w:val="0006236D"/>
    <w:rsid w:val="000637D9"/>
    <w:rsid w:val="000640B1"/>
    <w:rsid w:val="000640D4"/>
    <w:rsid w:val="000642E0"/>
    <w:rsid w:val="0006606D"/>
    <w:rsid w:val="0006700E"/>
    <w:rsid w:val="00067346"/>
    <w:rsid w:val="000674B4"/>
    <w:rsid w:val="00067946"/>
    <w:rsid w:val="00067A3F"/>
    <w:rsid w:val="000706A8"/>
    <w:rsid w:val="00071CF2"/>
    <w:rsid w:val="0007309A"/>
    <w:rsid w:val="0007409D"/>
    <w:rsid w:val="000741B3"/>
    <w:rsid w:val="00075C96"/>
    <w:rsid w:val="000768EA"/>
    <w:rsid w:val="000769A3"/>
    <w:rsid w:val="00076AC4"/>
    <w:rsid w:val="000773AB"/>
    <w:rsid w:val="0007794E"/>
    <w:rsid w:val="000779A4"/>
    <w:rsid w:val="00077BFF"/>
    <w:rsid w:val="00080D96"/>
    <w:rsid w:val="00081124"/>
    <w:rsid w:val="000814A3"/>
    <w:rsid w:val="00084095"/>
    <w:rsid w:val="00084603"/>
    <w:rsid w:val="00085BEA"/>
    <w:rsid w:val="00085D2E"/>
    <w:rsid w:val="000861AE"/>
    <w:rsid w:val="00086DAA"/>
    <w:rsid w:val="00086DF0"/>
    <w:rsid w:val="000877B6"/>
    <w:rsid w:val="0009034B"/>
    <w:rsid w:val="00090FC7"/>
    <w:rsid w:val="000916A8"/>
    <w:rsid w:val="00094576"/>
    <w:rsid w:val="000965D6"/>
    <w:rsid w:val="0009695E"/>
    <w:rsid w:val="000A0E6C"/>
    <w:rsid w:val="000A3EFF"/>
    <w:rsid w:val="000A3F2D"/>
    <w:rsid w:val="000A4500"/>
    <w:rsid w:val="000A4A13"/>
    <w:rsid w:val="000A58E7"/>
    <w:rsid w:val="000A5EBB"/>
    <w:rsid w:val="000B00B4"/>
    <w:rsid w:val="000B1583"/>
    <w:rsid w:val="000B3C74"/>
    <w:rsid w:val="000B59BE"/>
    <w:rsid w:val="000B5DFD"/>
    <w:rsid w:val="000B5F97"/>
    <w:rsid w:val="000B6404"/>
    <w:rsid w:val="000B7681"/>
    <w:rsid w:val="000C0F82"/>
    <w:rsid w:val="000C1443"/>
    <w:rsid w:val="000C14FB"/>
    <w:rsid w:val="000C1BAD"/>
    <w:rsid w:val="000C1CA2"/>
    <w:rsid w:val="000C1DDF"/>
    <w:rsid w:val="000C3990"/>
    <w:rsid w:val="000C56E5"/>
    <w:rsid w:val="000C5E16"/>
    <w:rsid w:val="000C61DA"/>
    <w:rsid w:val="000C69F4"/>
    <w:rsid w:val="000D18A6"/>
    <w:rsid w:val="000D32E8"/>
    <w:rsid w:val="000D501D"/>
    <w:rsid w:val="000D5096"/>
    <w:rsid w:val="000D5DF8"/>
    <w:rsid w:val="000D7AC3"/>
    <w:rsid w:val="000E18B3"/>
    <w:rsid w:val="000E1E18"/>
    <w:rsid w:val="000E22F2"/>
    <w:rsid w:val="000E35BD"/>
    <w:rsid w:val="000E4CC1"/>
    <w:rsid w:val="000E5C51"/>
    <w:rsid w:val="000E68F7"/>
    <w:rsid w:val="000E6F5B"/>
    <w:rsid w:val="000F008F"/>
    <w:rsid w:val="000F0CEB"/>
    <w:rsid w:val="000F200B"/>
    <w:rsid w:val="000F61BD"/>
    <w:rsid w:val="000F671F"/>
    <w:rsid w:val="0010100A"/>
    <w:rsid w:val="00101ACC"/>
    <w:rsid w:val="00101F98"/>
    <w:rsid w:val="0010208E"/>
    <w:rsid w:val="00102386"/>
    <w:rsid w:val="00102EA8"/>
    <w:rsid w:val="0010375D"/>
    <w:rsid w:val="00106D66"/>
    <w:rsid w:val="0010724D"/>
    <w:rsid w:val="00112448"/>
    <w:rsid w:val="00112921"/>
    <w:rsid w:val="00112F50"/>
    <w:rsid w:val="00112F66"/>
    <w:rsid w:val="00113212"/>
    <w:rsid w:val="00114A64"/>
    <w:rsid w:val="0011669C"/>
    <w:rsid w:val="001179DF"/>
    <w:rsid w:val="0012066C"/>
    <w:rsid w:val="001220AA"/>
    <w:rsid w:val="00123ADB"/>
    <w:rsid w:val="0012437A"/>
    <w:rsid w:val="00126034"/>
    <w:rsid w:val="00126373"/>
    <w:rsid w:val="0013043A"/>
    <w:rsid w:val="0013081E"/>
    <w:rsid w:val="001316F0"/>
    <w:rsid w:val="00131965"/>
    <w:rsid w:val="00131AC6"/>
    <w:rsid w:val="00131C85"/>
    <w:rsid w:val="00131E78"/>
    <w:rsid w:val="00131EFC"/>
    <w:rsid w:val="00132310"/>
    <w:rsid w:val="00132D32"/>
    <w:rsid w:val="0013414A"/>
    <w:rsid w:val="00134970"/>
    <w:rsid w:val="00135164"/>
    <w:rsid w:val="00135258"/>
    <w:rsid w:val="00135C87"/>
    <w:rsid w:val="00136108"/>
    <w:rsid w:val="001365BD"/>
    <w:rsid w:val="001368B0"/>
    <w:rsid w:val="00136D86"/>
    <w:rsid w:val="00137AE4"/>
    <w:rsid w:val="00140AF4"/>
    <w:rsid w:val="00143513"/>
    <w:rsid w:val="00144152"/>
    <w:rsid w:val="00144F27"/>
    <w:rsid w:val="001463F1"/>
    <w:rsid w:val="0015258D"/>
    <w:rsid w:val="00152A80"/>
    <w:rsid w:val="00152DF1"/>
    <w:rsid w:val="001539F5"/>
    <w:rsid w:val="0015454D"/>
    <w:rsid w:val="00154662"/>
    <w:rsid w:val="001556FE"/>
    <w:rsid w:val="00156993"/>
    <w:rsid w:val="00156D9D"/>
    <w:rsid w:val="001574D7"/>
    <w:rsid w:val="00162040"/>
    <w:rsid w:val="001622F9"/>
    <w:rsid w:val="00162640"/>
    <w:rsid w:val="00166184"/>
    <w:rsid w:val="001667C3"/>
    <w:rsid w:val="001678C7"/>
    <w:rsid w:val="00167F4D"/>
    <w:rsid w:val="00170625"/>
    <w:rsid w:val="00171C05"/>
    <w:rsid w:val="00171D47"/>
    <w:rsid w:val="001723EB"/>
    <w:rsid w:val="0017358C"/>
    <w:rsid w:val="00173E88"/>
    <w:rsid w:val="00174AE7"/>
    <w:rsid w:val="00177209"/>
    <w:rsid w:val="001773B5"/>
    <w:rsid w:val="00177470"/>
    <w:rsid w:val="00177703"/>
    <w:rsid w:val="00177751"/>
    <w:rsid w:val="00177AF5"/>
    <w:rsid w:val="00180316"/>
    <w:rsid w:val="001811BF"/>
    <w:rsid w:val="001816A1"/>
    <w:rsid w:val="00181CBA"/>
    <w:rsid w:val="00182329"/>
    <w:rsid w:val="001824D8"/>
    <w:rsid w:val="00184F17"/>
    <w:rsid w:val="00185491"/>
    <w:rsid w:val="00185666"/>
    <w:rsid w:val="00185B6D"/>
    <w:rsid w:val="0018624C"/>
    <w:rsid w:val="00186C2B"/>
    <w:rsid w:val="00190A03"/>
    <w:rsid w:val="0019184E"/>
    <w:rsid w:val="0019370D"/>
    <w:rsid w:val="00193BBA"/>
    <w:rsid w:val="001947B7"/>
    <w:rsid w:val="00194F46"/>
    <w:rsid w:val="001958B3"/>
    <w:rsid w:val="00195BE6"/>
    <w:rsid w:val="00196568"/>
    <w:rsid w:val="00197B08"/>
    <w:rsid w:val="00197B9C"/>
    <w:rsid w:val="00197D94"/>
    <w:rsid w:val="001A4265"/>
    <w:rsid w:val="001A489C"/>
    <w:rsid w:val="001A5681"/>
    <w:rsid w:val="001A6659"/>
    <w:rsid w:val="001B0AE3"/>
    <w:rsid w:val="001B1F65"/>
    <w:rsid w:val="001B2352"/>
    <w:rsid w:val="001B2D54"/>
    <w:rsid w:val="001B5D00"/>
    <w:rsid w:val="001B5DF9"/>
    <w:rsid w:val="001C010D"/>
    <w:rsid w:val="001C30EE"/>
    <w:rsid w:val="001C3BA5"/>
    <w:rsid w:val="001C4510"/>
    <w:rsid w:val="001C5250"/>
    <w:rsid w:val="001C5B9D"/>
    <w:rsid w:val="001C5CC7"/>
    <w:rsid w:val="001C67A8"/>
    <w:rsid w:val="001C7730"/>
    <w:rsid w:val="001C79D3"/>
    <w:rsid w:val="001D11D1"/>
    <w:rsid w:val="001D1C1E"/>
    <w:rsid w:val="001D2B49"/>
    <w:rsid w:val="001D2D51"/>
    <w:rsid w:val="001D329B"/>
    <w:rsid w:val="001D3446"/>
    <w:rsid w:val="001D3CCE"/>
    <w:rsid w:val="001D47BB"/>
    <w:rsid w:val="001D4A01"/>
    <w:rsid w:val="001D4DB8"/>
    <w:rsid w:val="001D4E8C"/>
    <w:rsid w:val="001D5D39"/>
    <w:rsid w:val="001D618A"/>
    <w:rsid w:val="001D6522"/>
    <w:rsid w:val="001D7F20"/>
    <w:rsid w:val="001E04F8"/>
    <w:rsid w:val="001E094A"/>
    <w:rsid w:val="001E1A71"/>
    <w:rsid w:val="001E1B79"/>
    <w:rsid w:val="001E233F"/>
    <w:rsid w:val="001E3433"/>
    <w:rsid w:val="001E377A"/>
    <w:rsid w:val="001E4CDE"/>
    <w:rsid w:val="001E5401"/>
    <w:rsid w:val="001E6355"/>
    <w:rsid w:val="001E64B7"/>
    <w:rsid w:val="001E6D3F"/>
    <w:rsid w:val="001E76D7"/>
    <w:rsid w:val="001E7CDB"/>
    <w:rsid w:val="001F2EF6"/>
    <w:rsid w:val="001F7BB0"/>
    <w:rsid w:val="00201678"/>
    <w:rsid w:val="00201C4D"/>
    <w:rsid w:val="00203585"/>
    <w:rsid w:val="00203ACB"/>
    <w:rsid w:val="00203CD5"/>
    <w:rsid w:val="00204108"/>
    <w:rsid w:val="00204F45"/>
    <w:rsid w:val="00205C98"/>
    <w:rsid w:val="00210A7A"/>
    <w:rsid w:val="002110A4"/>
    <w:rsid w:val="00212CD3"/>
    <w:rsid w:val="00212E33"/>
    <w:rsid w:val="002130A7"/>
    <w:rsid w:val="00213427"/>
    <w:rsid w:val="002144B7"/>
    <w:rsid w:val="00214EAF"/>
    <w:rsid w:val="00215722"/>
    <w:rsid w:val="00216250"/>
    <w:rsid w:val="002166F6"/>
    <w:rsid w:val="00216F62"/>
    <w:rsid w:val="00217F80"/>
    <w:rsid w:val="00220602"/>
    <w:rsid w:val="00220963"/>
    <w:rsid w:val="00222383"/>
    <w:rsid w:val="002246B9"/>
    <w:rsid w:val="002258E8"/>
    <w:rsid w:val="00226739"/>
    <w:rsid w:val="00227765"/>
    <w:rsid w:val="00227D5C"/>
    <w:rsid w:val="002313AC"/>
    <w:rsid w:val="00231C6F"/>
    <w:rsid w:val="002322CE"/>
    <w:rsid w:val="0023341E"/>
    <w:rsid w:val="0023391A"/>
    <w:rsid w:val="00234813"/>
    <w:rsid w:val="00235196"/>
    <w:rsid w:val="0023616C"/>
    <w:rsid w:val="00237E07"/>
    <w:rsid w:val="002403EB"/>
    <w:rsid w:val="00241D5F"/>
    <w:rsid w:val="002425FA"/>
    <w:rsid w:val="00242E18"/>
    <w:rsid w:val="002436F2"/>
    <w:rsid w:val="00243C87"/>
    <w:rsid w:val="00244744"/>
    <w:rsid w:val="00245CC6"/>
    <w:rsid w:val="00245E24"/>
    <w:rsid w:val="00246ACC"/>
    <w:rsid w:val="00246EC9"/>
    <w:rsid w:val="00247C2A"/>
    <w:rsid w:val="00247CE6"/>
    <w:rsid w:val="00252967"/>
    <w:rsid w:val="00253535"/>
    <w:rsid w:val="00253A59"/>
    <w:rsid w:val="00253ECB"/>
    <w:rsid w:val="00255DAC"/>
    <w:rsid w:val="0025624A"/>
    <w:rsid w:val="002566E5"/>
    <w:rsid w:val="00257ED6"/>
    <w:rsid w:val="002608A9"/>
    <w:rsid w:val="002612E7"/>
    <w:rsid w:val="002614C6"/>
    <w:rsid w:val="0026156C"/>
    <w:rsid w:val="00262134"/>
    <w:rsid w:val="00263327"/>
    <w:rsid w:val="00263676"/>
    <w:rsid w:val="00263E82"/>
    <w:rsid w:val="0026541B"/>
    <w:rsid w:val="00266243"/>
    <w:rsid w:val="00266BB5"/>
    <w:rsid w:val="00266D82"/>
    <w:rsid w:val="0026766E"/>
    <w:rsid w:val="00267D08"/>
    <w:rsid w:val="00271241"/>
    <w:rsid w:val="00271BE7"/>
    <w:rsid w:val="00271CB0"/>
    <w:rsid w:val="0027203D"/>
    <w:rsid w:val="0027450A"/>
    <w:rsid w:val="002749AD"/>
    <w:rsid w:val="00274AF6"/>
    <w:rsid w:val="002768A2"/>
    <w:rsid w:val="0027765F"/>
    <w:rsid w:val="00280DAB"/>
    <w:rsid w:val="00281039"/>
    <w:rsid w:val="00281AAE"/>
    <w:rsid w:val="002820C0"/>
    <w:rsid w:val="00282BBA"/>
    <w:rsid w:val="00282CFD"/>
    <w:rsid w:val="002835A4"/>
    <w:rsid w:val="00283C6D"/>
    <w:rsid w:val="002843F9"/>
    <w:rsid w:val="00285914"/>
    <w:rsid w:val="00286067"/>
    <w:rsid w:val="0028651E"/>
    <w:rsid w:val="00287386"/>
    <w:rsid w:val="00287929"/>
    <w:rsid w:val="002904D0"/>
    <w:rsid w:val="00291F3B"/>
    <w:rsid w:val="00292696"/>
    <w:rsid w:val="00295614"/>
    <w:rsid w:val="0029629F"/>
    <w:rsid w:val="002963DB"/>
    <w:rsid w:val="0029673A"/>
    <w:rsid w:val="00296A9F"/>
    <w:rsid w:val="00297091"/>
    <w:rsid w:val="00297668"/>
    <w:rsid w:val="00297806"/>
    <w:rsid w:val="002A5CE9"/>
    <w:rsid w:val="002A60E4"/>
    <w:rsid w:val="002A73AE"/>
    <w:rsid w:val="002B0026"/>
    <w:rsid w:val="002B0D5A"/>
    <w:rsid w:val="002B3D26"/>
    <w:rsid w:val="002B402C"/>
    <w:rsid w:val="002B58B8"/>
    <w:rsid w:val="002B5BEE"/>
    <w:rsid w:val="002B6643"/>
    <w:rsid w:val="002B76AB"/>
    <w:rsid w:val="002B79A2"/>
    <w:rsid w:val="002B7EEB"/>
    <w:rsid w:val="002C0343"/>
    <w:rsid w:val="002C0B62"/>
    <w:rsid w:val="002C3470"/>
    <w:rsid w:val="002C37E7"/>
    <w:rsid w:val="002C4771"/>
    <w:rsid w:val="002C4BA1"/>
    <w:rsid w:val="002C51D7"/>
    <w:rsid w:val="002C67D6"/>
    <w:rsid w:val="002C6E90"/>
    <w:rsid w:val="002C74C1"/>
    <w:rsid w:val="002C7BAF"/>
    <w:rsid w:val="002C7D06"/>
    <w:rsid w:val="002D0DD4"/>
    <w:rsid w:val="002D10A3"/>
    <w:rsid w:val="002D1187"/>
    <w:rsid w:val="002D1617"/>
    <w:rsid w:val="002D2506"/>
    <w:rsid w:val="002D2A84"/>
    <w:rsid w:val="002D47E8"/>
    <w:rsid w:val="002D644A"/>
    <w:rsid w:val="002D74FB"/>
    <w:rsid w:val="002D7865"/>
    <w:rsid w:val="002E1359"/>
    <w:rsid w:val="002E2447"/>
    <w:rsid w:val="002E3CBA"/>
    <w:rsid w:val="002E4D68"/>
    <w:rsid w:val="002E6D60"/>
    <w:rsid w:val="002E78D7"/>
    <w:rsid w:val="002F173A"/>
    <w:rsid w:val="002F2108"/>
    <w:rsid w:val="002F237C"/>
    <w:rsid w:val="002F2881"/>
    <w:rsid w:val="002F3186"/>
    <w:rsid w:val="002F436D"/>
    <w:rsid w:val="002F44DE"/>
    <w:rsid w:val="002F506D"/>
    <w:rsid w:val="002F5870"/>
    <w:rsid w:val="002F72DB"/>
    <w:rsid w:val="002F7355"/>
    <w:rsid w:val="002F7751"/>
    <w:rsid w:val="002F799C"/>
    <w:rsid w:val="002F7DB6"/>
    <w:rsid w:val="00300712"/>
    <w:rsid w:val="003010CF"/>
    <w:rsid w:val="00303EB1"/>
    <w:rsid w:val="00305123"/>
    <w:rsid w:val="0030562E"/>
    <w:rsid w:val="00306537"/>
    <w:rsid w:val="0030731B"/>
    <w:rsid w:val="003110D1"/>
    <w:rsid w:val="003120A3"/>
    <w:rsid w:val="0031309A"/>
    <w:rsid w:val="003134AC"/>
    <w:rsid w:val="00315530"/>
    <w:rsid w:val="00316E9B"/>
    <w:rsid w:val="00317423"/>
    <w:rsid w:val="003218A2"/>
    <w:rsid w:val="00321A25"/>
    <w:rsid w:val="00324B7E"/>
    <w:rsid w:val="003251F5"/>
    <w:rsid w:val="003253ED"/>
    <w:rsid w:val="00326E14"/>
    <w:rsid w:val="00330704"/>
    <w:rsid w:val="00331063"/>
    <w:rsid w:val="00331AC3"/>
    <w:rsid w:val="00332D90"/>
    <w:rsid w:val="00333060"/>
    <w:rsid w:val="0033393D"/>
    <w:rsid w:val="00334540"/>
    <w:rsid w:val="00334941"/>
    <w:rsid w:val="00334A29"/>
    <w:rsid w:val="00335B87"/>
    <w:rsid w:val="0033653E"/>
    <w:rsid w:val="00336DD3"/>
    <w:rsid w:val="00336EC3"/>
    <w:rsid w:val="00337340"/>
    <w:rsid w:val="00342CD4"/>
    <w:rsid w:val="0034371B"/>
    <w:rsid w:val="00343841"/>
    <w:rsid w:val="00343980"/>
    <w:rsid w:val="00344911"/>
    <w:rsid w:val="00344994"/>
    <w:rsid w:val="00344AC2"/>
    <w:rsid w:val="00344D8B"/>
    <w:rsid w:val="00344E65"/>
    <w:rsid w:val="00345171"/>
    <w:rsid w:val="0034646B"/>
    <w:rsid w:val="00346970"/>
    <w:rsid w:val="00347D2A"/>
    <w:rsid w:val="00350757"/>
    <w:rsid w:val="00352095"/>
    <w:rsid w:val="00352B84"/>
    <w:rsid w:val="003548C0"/>
    <w:rsid w:val="0035663A"/>
    <w:rsid w:val="0036180A"/>
    <w:rsid w:val="00362005"/>
    <w:rsid w:val="00362177"/>
    <w:rsid w:val="0036264D"/>
    <w:rsid w:val="00363CE0"/>
    <w:rsid w:val="00363DA2"/>
    <w:rsid w:val="00363E87"/>
    <w:rsid w:val="00367C0F"/>
    <w:rsid w:val="00371BB3"/>
    <w:rsid w:val="003723AF"/>
    <w:rsid w:val="00373018"/>
    <w:rsid w:val="00373B2E"/>
    <w:rsid w:val="00374450"/>
    <w:rsid w:val="003748AC"/>
    <w:rsid w:val="00374D7A"/>
    <w:rsid w:val="003775F7"/>
    <w:rsid w:val="00381CC0"/>
    <w:rsid w:val="003840A6"/>
    <w:rsid w:val="0038428D"/>
    <w:rsid w:val="00386D37"/>
    <w:rsid w:val="00391762"/>
    <w:rsid w:val="00391E92"/>
    <w:rsid w:val="00392F19"/>
    <w:rsid w:val="00392F87"/>
    <w:rsid w:val="003942B5"/>
    <w:rsid w:val="00394E22"/>
    <w:rsid w:val="00394FB5"/>
    <w:rsid w:val="00395059"/>
    <w:rsid w:val="0039513C"/>
    <w:rsid w:val="0039634C"/>
    <w:rsid w:val="00396950"/>
    <w:rsid w:val="003969AA"/>
    <w:rsid w:val="0039717A"/>
    <w:rsid w:val="00397C98"/>
    <w:rsid w:val="003A1017"/>
    <w:rsid w:val="003A393D"/>
    <w:rsid w:val="003A6426"/>
    <w:rsid w:val="003A6EBE"/>
    <w:rsid w:val="003A704A"/>
    <w:rsid w:val="003A752D"/>
    <w:rsid w:val="003A7675"/>
    <w:rsid w:val="003A7C92"/>
    <w:rsid w:val="003B0AD0"/>
    <w:rsid w:val="003B1936"/>
    <w:rsid w:val="003B3795"/>
    <w:rsid w:val="003B4160"/>
    <w:rsid w:val="003B417D"/>
    <w:rsid w:val="003B4F36"/>
    <w:rsid w:val="003B5E4F"/>
    <w:rsid w:val="003B7334"/>
    <w:rsid w:val="003B7D63"/>
    <w:rsid w:val="003C0DE9"/>
    <w:rsid w:val="003C170C"/>
    <w:rsid w:val="003C17A3"/>
    <w:rsid w:val="003C1A9E"/>
    <w:rsid w:val="003C1D96"/>
    <w:rsid w:val="003C253D"/>
    <w:rsid w:val="003C2930"/>
    <w:rsid w:val="003C5766"/>
    <w:rsid w:val="003C66A0"/>
    <w:rsid w:val="003C6A91"/>
    <w:rsid w:val="003D0672"/>
    <w:rsid w:val="003D094E"/>
    <w:rsid w:val="003D0BC7"/>
    <w:rsid w:val="003D0C36"/>
    <w:rsid w:val="003D0E32"/>
    <w:rsid w:val="003D0EF3"/>
    <w:rsid w:val="003D1FC0"/>
    <w:rsid w:val="003D3886"/>
    <w:rsid w:val="003D3AE3"/>
    <w:rsid w:val="003D7DBD"/>
    <w:rsid w:val="003E0D72"/>
    <w:rsid w:val="003E117C"/>
    <w:rsid w:val="003E2205"/>
    <w:rsid w:val="003E27AD"/>
    <w:rsid w:val="003E286C"/>
    <w:rsid w:val="003E362C"/>
    <w:rsid w:val="003E5282"/>
    <w:rsid w:val="003E547B"/>
    <w:rsid w:val="003E5855"/>
    <w:rsid w:val="003E66AF"/>
    <w:rsid w:val="003E727B"/>
    <w:rsid w:val="003E761D"/>
    <w:rsid w:val="003F182F"/>
    <w:rsid w:val="003F301D"/>
    <w:rsid w:val="003F7121"/>
    <w:rsid w:val="003F7C02"/>
    <w:rsid w:val="003F7E00"/>
    <w:rsid w:val="00400369"/>
    <w:rsid w:val="00400561"/>
    <w:rsid w:val="00400D49"/>
    <w:rsid w:val="00402E74"/>
    <w:rsid w:val="004032AF"/>
    <w:rsid w:val="00404A79"/>
    <w:rsid w:val="00404D19"/>
    <w:rsid w:val="00405D21"/>
    <w:rsid w:val="004065E9"/>
    <w:rsid w:val="0040682A"/>
    <w:rsid w:val="00407794"/>
    <w:rsid w:val="00410E2F"/>
    <w:rsid w:val="0041152E"/>
    <w:rsid w:val="00413376"/>
    <w:rsid w:val="0041362A"/>
    <w:rsid w:val="00414A2B"/>
    <w:rsid w:val="00414FDF"/>
    <w:rsid w:val="004202DF"/>
    <w:rsid w:val="0042040A"/>
    <w:rsid w:val="004206A0"/>
    <w:rsid w:val="00420854"/>
    <w:rsid w:val="00421650"/>
    <w:rsid w:val="00422AC4"/>
    <w:rsid w:val="004250DC"/>
    <w:rsid w:val="0042563E"/>
    <w:rsid w:val="00426046"/>
    <w:rsid w:val="004261E6"/>
    <w:rsid w:val="004273A4"/>
    <w:rsid w:val="0042755A"/>
    <w:rsid w:val="00431593"/>
    <w:rsid w:val="00431D70"/>
    <w:rsid w:val="00434A5F"/>
    <w:rsid w:val="0043643C"/>
    <w:rsid w:val="004370AC"/>
    <w:rsid w:val="00437A9E"/>
    <w:rsid w:val="0044165A"/>
    <w:rsid w:val="00441C88"/>
    <w:rsid w:val="0044218D"/>
    <w:rsid w:val="004427E3"/>
    <w:rsid w:val="004446A9"/>
    <w:rsid w:val="00444796"/>
    <w:rsid w:val="00445CFB"/>
    <w:rsid w:val="00447619"/>
    <w:rsid w:val="00447AC7"/>
    <w:rsid w:val="0045011A"/>
    <w:rsid w:val="00452830"/>
    <w:rsid w:val="00452E55"/>
    <w:rsid w:val="0045370B"/>
    <w:rsid w:val="00454BF7"/>
    <w:rsid w:val="00454DE3"/>
    <w:rsid w:val="0045513B"/>
    <w:rsid w:val="004558ED"/>
    <w:rsid w:val="00457F5F"/>
    <w:rsid w:val="00460EED"/>
    <w:rsid w:val="004633F1"/>
    <w:rsid w:val="00463FB4"/>
    <w:rsid w:val="00464E86"/>
    <w:rsid w:val="004663A9"/>
    <w:rsid w:val="00466953"/>
    <w:rsid w:val="00467C57"/>
    <w:rsid w:val="00470111"/>
    <w:rsid w:val="004708BE"/>
    <w:rsid w:val="00472614"/>
    <w:rsid w:val="004728B2"/>
    <w:rsid w:val="00474962"/>
    <w:rsid w:val="004755D1"/>
    <w:rsid w:val="004759B9"/>
    <w:rsid w:val="00475A78"/>
    <w:rsid w:val="00475E63"/>
    <w:rsid w:val="00476E5F"/>
    <w:rsid w:val="00476FAE"/>
    <w:rsid w:val="00481997"/>
    <w:rsid w:val="00482064"/>
    <w:rsid w:val="004835E2"/>
    <w:rsid w:val="00483F92"/>
    <w:rsid w:val="0048402C"/>
    <w:rsid w:val="00484D87"/>
    <w:rsid w:val="00484E1E"/>
    <w:rsid w:val="00485A8A"/>
    <w:rsid w:val="004860F5"/>
    <w:rsid w:val="00486B8C"/>
    <w:rsid w:val="004870BD"/>
    <w:rsid w:val="00487C81"/>
    <w:rsid w:val="0049158A"/>
    <w:rsid w:val="0049181D"/>
    <w:rsid w:val="00492384"/>
    <w:rsid w:val="004946D8"/>
    <w:rsid w:val="00494E13"/>
    <w:rsid w:val="004951D5"/>
    <w:rsid w:val="004963E1"/>
    <w:rsid w:val="004A077E"/>
    <w:rsid w:val="004A0900"/>
    <w:rsid w:val="004A09A7"/>
    <w:rsid w:val="004A0B9F"/>
    <w:rsid w:val="004A14EC"/>
    <w:rsid w:val="004A16EB"/>
    <w:rsid w:val="004A2649"/>
    <w:rsid w:val="004A3835"/>
    <w:rsid w:val="004A3A5C"/>
    <w:rsid w:val="004A3C65"/>
    <w:rsid w:val="004B31D1"/>
    <w:rsid w:val="004B3C0C"/>
    <w:rsid w:val="004B4A35"/>
    <w:rsid w:val="004B6122"/>
    <w:rsid w:val="004B7EEE"/>
    <w:rsid w:val="004C01EE"/>
    <w:rsid w:val="004C1AC3"/>
    <w:rsid w:val="004C1F7B"/>
    <w:rsid w:val="004C2067"/>
    <w:rsid w:val="004C2A93"/>
    <w:rsid w:val="004C4790"/>
    <w:rsid w:val="004C53AC"/>
    <w:rsid w:val="004D08D1"/>
    <w:rsid w:val="004D0B9F"/>
    <w:rsid w:val="004D107B"/>
    <w:rsid w:val="004D1114"/>
    <w:rsid w:val="004D1456"/>
    <w:rsid w:val="004D18F9"/>
    <w:rsid w:val="004D309E"/>
    <w:rsid w:val="004D32FB"/>
    <w:rsid w:val="004D3ADA"/>
    <w:rsid w:val="004D3CA5"/>
    <w:rsid w:val="004D3D36"/>
    <w:rsid w:val="004D488B"/>
    <w:rsid w:val="004D5529"/>
    <w:rsid w:val="004D57A2"/>
    <w:rsid w:val="004D598E"/>
    <w:rsid w:val="004E0C4B"/>
    <w:rsid w:val="004E1C4D"/>
    <w:rsid w:val="004E2AB6"/>
    <w:rsid w:val="004E2F6B"/>
    <w:rsid w:val="004E3BCC"/>
    <w:rsid w:val="004E57CA"/>
    <w:rsid w:val="004E66EF"/>
    <w:rsid w:val="004E7BA6"/>
    <w:rsid w:val="004E7CCB"/>
    <w:rsid w:val="004F1233"/>
    <w:rsid w:val="004F2647"/>
    <w:rsid w:val="004F2D41"/>
    <w:rsid w:val="004F45E2"/>
    <w:rsid w:val="004F5A89"/>
    <w:rsid w:val="00502D31"/>
    <w:rsid w:val="00503ED3"/>
    <w:rsid w:val="00506254"/>
    <w:rsid w:val="00506996"/>
    <w:rsid w:val="00510679"/>
    <w:rsid w:val="00510720"/>
    <w:rsid w:val="00510C87"/>
    <w:rsid w:val="0051135A"/>
    <w:rsid w:val="00512216"/>
    <w:rsid w:val="00512767"/>
    <w:rsid w:val="00514AE7"/>
    <w:rsid w:val="005169D2"/>
    <w:rsid w:val="00516F2D"/>
    <w:rsid w:val="0051740F"/>
    <w:rsid w:val="00520BEC"/>
    <w:rsid w:val="00521C67"/>
    <w:rsid w:val="00521FB7"/>
    <w:rsid w:val="0052270B"/>
    <w:rsid w:val="0052514F"/>
    <w:rsid w:val="00525767"/>
    <w:rsid w:val="00526BA6"/>
    <w:rsid w:val="00527A0D"/>
    <w:rsid w:val="00531230"/>
    <w:rsid w:val="00531B72"/>
    <w:rsid w:val="00532CBC"/>
    <w:rsid w:val="005340DE"/>
    <w:rsid w:val="00534749"/>
    <w:rsid w:val="00536691"/>
    <w:rsid w:val="00536BDB"/>
    <w:rsid w:val="00540592"/>
    <w:rsid w:val="00540BFB"/>
    <w:rsid w:val="00542E65"/>
    <w:rsid w:val="00543380"/>
    <w:rsid w:val="005434C6"/>
    <w:rsid w:val="00544EA6"/>
    <w:rsid w:val="00545941"/>
    <w:rsid w:val="00545A09"/>
    <w:rsid w:val="00545B2C"/>
    <w:rsid w:val="00551202"/>
    <w:rsid w:val="0055273D"/>
    <w:rsid w:val="00554A77"/>
    <w:rsid w:val="00554AE4"/>
    <w:rsid w:val="00556BB0"/>
    <w:rsid w:val="00557B06"/>
    <w:rsid w:val="00560D22"/>
    <w:rsid w:val="00561FE9"/>
    <w:rsid w:val="00562CBD"/>
    <w:rsid w:val="00565DCF"/>
    <w:rsid w:val="005660D2"/>
    <w:rsid w:val="0056770F"/>
    <w:rsid w:val="00570263"/>
    <w:rsid w:val="005705AA"/>
    <w:rsid w:val="005709E0"/>
    <w:rsid w:val="00571489"/>
    <w:rsid w:val="005715ED"/>
    <w:rsid w:val="00573818"/>
    <w:rsid w:val="0057688A"/>
    <w:rsid w:val="00577BCE"/>
    <w:rsid w:val="00581ABB"/>
    <w:rsid w:val="00582579"/>
    <w:rsid w:val="0058320D"/>
    <w:rsid w:val="0058367F"/>
    <w:rsid w:val="00583753"/>
    <w:rsid w:val="00583DE2"/>
    <w:rsid w:val="00584637"/>
    <w:rsid w:val="00584DB3"/>
    <w:rsid w:val="005866A3"/>
    <w:rsid w:val="00586D19"/>
    <w:rsid w:val="005900DB"/>
    <w:rsid w:val="00590600"/>
    <w:rsid w:val="00590E13"/>
    <w:rsid w:val="00594D17"/>
    <w:rsid w:val="00596269"/>
    <w:rsid w:val="0059672D"/>
    <w:rsid w:val="00596947"/>
    <w:rsid w:val="00597BE1"/>
    <w:rsid w:val="005A0B3C"/>
    <w:rsid w:val="005A2859"/>
    <w:rsid w:val="005A3C3B"/>
    <w:rsid w:val="005A4677"/>
    <w:rsid w:val="005A46EF"/>
    <w:rsid w:val="005A4DD4"/>
    <w:rsid w:val="005B0E75"/>
    <w:rsid w:val="005B2DDF"/>
    <w:rsid w:val="005B2FBC"/>
    <w:rsid w:val="005B38EF"/>
    <w:rsid w:val="005B3D83"/>
    <w:rsid w:val="005B4462"/>
    <w:rsid w:val="005B60FE"/>
    <w:rsid w:val="005B6AE7"/>
    <w:rsid w:val="005B7D41"/>
    <w:rsid w:val="005C0D64"/>
    <w:rsid w:val="005C1223"/>
    <w:rsid w:val="005C16D8"/>
    <w:rsid w:val="005C26BC"/>
    <w:rsid w:val="005C5504"/>
    <w:rsid w:val="005C5784"/>
    <w:rsid w:val="005C6CE8"/>
    <w:rsid w:val="005C7D2D"/>
    <w:rsid w:val="005D01B9"/>
    <w:rsid w:val="005D1B0B"/>
    <w:rsid w:val="005D20BA"/>
    <w:rsid w:val="005D2A30"/>
    <w:rsid w:val="005D3A23"/>
    <w:rsid w:val="005D4F0B"/>
    <w:rsid w:val="005D4FE2"/>
    <w:rsid w:val="005D5CEB"/>
    <w:rsid w:val="005D5D31"/>
    <w:rsid w:val="005D5F16"/>
    <w:rsid w:val="005D783B"/>
    <w:rsid w:val="005D7F8C"/>
    <w:rsid w:val="005E1C30"/>
    <w:rsid w:val="005E2272"/>
    <w:rsid w:val="005E294D"/>
    <w:rsid w:val="005E55A5"/>
    <w:rsid w:val="005E6F8B"/>
    <w:rsid w:val="005E724D"/>
    <w:rsid w:val="005F1997"/>
    <w:rsid w:val="005F2129"/>
    <w:rsid w:val="005F2896"/>
    <w:rsid w:val="005F3CA5"/>
    <w:rsid w:val="005F60E2"/>
    <w:rsid w:val="005F6454"/>
    <w:rsid w:val="005F7464"/>
    <w:rsid w:val="005F7B32"/>
    <w:rsid w:val="00600980"/>
    <w:rsid w:val="006010E7"/>
    <w:rsid w:val="00602D07"/>
    <w:rsid w:val="0060307E"/>
    <w:rsid w:val="00603E66"/>
    <w:rsid w:val="00604688"/>
    <w:rsid w:val="0060661B"/>
    <w:rsid w:val="00606C8E"/>
    <w:rsid w:val="006070B9"/>
    <w:rsid w:val="00607EF5"/>
    <w:rsid w:val="00610AC4"/>
    <w:rsid w:val="0061372E"/>
    <w:rsid w:val="00613D62"/>
    <w:rsid w:val="0061497C"/>
    <w:rsid w:val="00614E29"/>
    <w:rsid w:val="006172EF"/>
    <w:rsid w:val="006200C7"/>
    <w:rsid w:val="006200E6"/>
    <w:rsid w:val="0062142D"/>
    <w:rsid w:val="00621A71"/>
    <w:rsid w:val="00621B6C"/>
    <w:rsid w:val="006237D6"/>
    <w:rsid w:val="0062396E"/>
    <w:rsid w:val="00623C95"/>
    <w:rsid w:val="00623C99"/>
    <w:rsid w:val="006245F6"/>
    <w:rsid w:val="006260FE"/>
    <w:rsid w:val="00626218"/>
    <w:rsid w:val="006264F0"/>
    <w:rsid w:val="006265DD"/>
    <w:rsid w:val="00626D75"/>
    <w:rsid w:val="00626F36"/>
    <w:rsid w:val="00631EAD"/>
    <w:rsid w:val="00632461"/>
    <w:rsid w:val="006330F8"/>
    <w:rsid w:val="00633DCE"/>
    <w:rsid w:val="00634D8C"/>
    <w:rsid w:val="0063542A"/>
    <w:rsid w:val="00635E3F"/>
    <w:rsid w:val="006365E5"/>
    <w:rsid w:val="0063688B"/>
    <w:rsid w:val="00637C3C"/>
    <w:rsid w:val="006421E5"/>
    <w:rsid w:val="00642A66"/>
    <w:rsid w:val="0064427D"/>
    <w:rsid w:val="00644496"/>
    <w:rsid w:val="00644531"/>
    <w:rsid w:val="00644D0C"/>
    <w:rsid w:val="0064658C"/>
    <w:rsid w:val="00647433"/>
    <w:rsid w:val="006501B2"/>
    <w:rsid w:val="00651A66"/>
    <w:rsid w:val="00652549"/>
    <w:rsid w:val="00653136"/>
    <w:rsid w:val="00653686"/>
    <w:rsid w:val="00653D69"/>
    <w:rsid w:val="00654EE9"/>
    <w:rsid w:val="00654F04"/>
    <w:rsid w:val="006552C0"/>
    <w:rsid w:val="00655407"/>
    <w:rsid w:val="00655A39"/>
    <w:rsid w:val="00655D1B"/>
    <w:rsid w:val="0065619D"/>
    <w:rsid w:val="00656EF9"/>
    <w:rsid w:val="00657FB1"/>
    <w:rsid w:val="0066062D"/>
    <w:rsid w:val="0066359C"/>
    <w:rsid w:val="0066390E"/>
    <w:rsid w:val="006647D9"/>
    <w:rsid w:val="0066537E"/>
    <w:rsid w:val="00665903"/>
    <w:rsid w:val="00666754"/>
    <w:rsid w:val="00670270"/>
    <w:rsid w:val="00674540"/>
    <w:rsid w:val="00676331"/>
    <w:rsid w:val="006765BF"/>
    <w:rsid w:val="0068032B"/>
    <w:rsid w:val="00680779"/>
    <w:rsid w:val="00680C98"/>
    <w:rsid w:val="00681EF1"/>
    <w:rsid w:val="00682952"/>
    <w:rsid w:val="00690BB3"/>
    <w:rsid w:val="00695825"/>
    <w:rsid w:val="00695C86"/>
    <w:rsid w:val="00695EB6"/>
    <w:rsid w:val="00696DED"/>
    <w:rsid w:val="006A0A21"/>
    <w:rsid w:val="006A0D8E"/>
    <w:rsid w:val="006A0E16"/>
    <w:rsid w:val="006A10A5"/>
    <w:rsid w:val="006A1265"/>
    <w:rsid w:val="006A1C3D"/>
    <w:rsid w:val="006A1D41"/>
    <w:rsid w:val="006A2170"/>
    <w:rsid w:val="006A24CF"/>
    <w:rsid w:val="006A25E1"/>
    <w:rsid w:val="006A51CF"/>
    <w:rsid w:val="006A5485"/>
    <w:rsid w:val="006A591F"/>
    <w:rsid w:val="006A60F6"/>
    <w:rsid w:val="006A6F03"/>
    <w:rsid w:val="006A7405"/>
    <w:rsid w:val="006B0050"/>
    <w:rsid w:val="006B09DF"/>
    <w:rsid w:val="006B1AE2"/>
    <w:rsid w:val="006B1BD4"/>
    <w:rsid w:val="006B2831"/>
    <w:rsid w:val="006B2C9F"/>
    <w:rsid w:val="006B4F7C"/>
    <w:rsid w:val="006B7197"/>
    <w:rsid w:val="006C1938"/>
    <w:rsid w:val="006C325E"/>
    <w:rsid w:val="006C33B6"/>
    <w:rsid w:val="006C3A44"/>
    <w:rsid w:val="006C469C"/>
    <w:rsid w:val="006C4CAD"/>
    <w:rsid w:val="006C7688"/>
    <w:rsid w:val="006C7FE7"/>
    <w:rsid w:val="006D0898"/>
    <w:rsid w:val="006D143D"/>
    <w:rsid w:val="006D1725"/>
    <w:rsid w:val="006D2C15"/>
    <w:rsid w:val="006D3D5A"/>
    <w:rsid w:val="006D470C"/>
    <w:rsid w:val="006D5011"/>
    <w:rsid w:val="006D5936"/>
    <w:rsid w:val="006D6CF2"/>
    <w:rsid w:val="006E025B"/>
    <w:rsid w:val="006E083D"/>
    <w:rsid w:val="006E1FC9"/>
    <w:rsid w:val="006E25BE"/>
    <w:rsid w:val="006E2769"/>
    <w:rsid w:val="006E2BC6"/>
    <w:rsid w:val="006E3A38"/>
    <w:rsid w:val="006E3A3D"/>
    <w:rsid w:val="006E3F2D"/>
    <w:rsid w:val="006E4741"/>
    <w:rsid w:val="006E488B"/>
    <w:rsid w:val="006E5A72"/>
    <w:rsid w:val="006E5BC0"/>
    <w:rsid w:val="006E6171"/>
    <w:rsid w:val="006E642E"/>
    <w:rsid w:val="006F0462"/>
    <w:rsid w:val="006F2D31"/>
    <w:rsid w:val="006F3BF3"/>
    <w:rsid w:val="006F3DBA"/>
    <w:rsid w:val="006F3F2B"/>
    <w:rsid w:val="006F4041"/>
    <w:rsid w:val="006F4EF2"/>
    <w:rsid w:val="006F4F60"/>
    <w:rsid w:val="006F5F95"/>
    <w:rsid w:val="006F6572"/>
    <w:rsid w:val="0070068C"/>
    <w:rsid w:val="00701FA4"/>
    <w:rsid w:val="00701FCD"/>
    <w:rsid w:val="00703C2C"/>
    <w:rsid w:val="007044EA"/>
    <w:rsid w:val="007054EC"/>
    <w:rsid w:val="00706761"/>
    <w:rsid w:val="00707041"/>
    <w:rsid w:val="0070793E"/>
    <w:rsid w:val="00710592"/>
    <w:rsid w:val="00710A28"/>
    <w:rsid w:val="00711C3C"/>
    <w:rsid w:val="00712D66"/>
    <w:rsid w:val="007130B3"/>
    <w:rsid w:val="00713484"/>
    <w:rsid w:val="007153CE"/>
    <w:rsid w:val="00715A80"/>
    <w:rsid w:val="00716501"/>
    <w:rsid w:val="007205B3"/>
    <w:rsid w:val="00723D01"/>
    <w:rsid w:val="00723FE7"/>
    <w:rsid w:val="007242B7"/>
    <w:rsid w:val="007247A4"/>
    <w:rsid w:val="00726033"/>
    <w:rsid w:val="00726B5D"/>
    <w:rsid w:val="00731258"/>
    <w:rsid w:val="00732005"/>
    <w:rsid w:val="00734396"/>
    <w:rsid w:val="007362F7"/>
    <w:rsid w:val="00736433"/>
    <w:rsid w:val="0073728A"/>
    <w:rsid w:val="0073743C"/>
    <w:rsid w:val="007410A3"/>
    <w:rsid w:val="007414BF"/>
    <w:rsid w:val="00741797"/>
    <w:rsid w:val="007418FA"/>
    <w:rsid w:val="00741D34"/>
    <w:rsid w:val="007431F5"/>
    <w:rsid w:val="007439B7"/>
    <w:rsid w:val="00743AA7"/>
    <w:rsid w:val="00743E36"/>
    <w:rsid w:val="00743EF7"/>
    <w:rsid w:val="00743F02"/>
    <w:rsid w:val="00744974"/>
    <w:rsid w:val="00745CFC"/>
    <w:rsid w:val="00745E1E"/>
    <w:rsid w:val="00746546"/>
    <w:rsid w:val="007466C4"/>
    <w:rsid w:val="00747E29"/>
    <w:rsid w:val="00750D69"/>
    <w:rsid w:val="00751478"/>
    <w:rsid w:val="007527E8"/>
    <w:rsid w:val="00754A83"/>
    <w:rsid w:val="007552AC"/>
    <w:rsid w:val="00755791"/>
    <w:rsid w:val="00756180"/>
    <w:rsid w:val="0075621F"/>
    <w:rsid w:val="00756DC4"/>
    <w:rsid w:val="007570A0"/>
    <w:rsid w:val="0075713B"/>
    <w:rsid w:val="00757A0B"/>
    <w:rsid w:val="00762000"/>
    <w:rsid w:val="00762F65"/>
    <w:rsid w:val="0076354E"/>
    <w:rsid w:val="00764B4D"/>
    <w:rsid w:val="0076533F"/>
    <w:rsid w:val="007655CF"/>
    <w:rsid w:val="00766A39"/>
    <w:rsid w:val="007672AA"/>
    <w:rsid w:val="0077092F"/>
    <w:rsid w:val="00770ED2"/>
    <w:rsid w:val="0077280B"/>
    <w:rsid w:val="00773A8E"/>
    <w:rsid w:val="00774ECA"/>
    <w:rsid w:val="00775184"/>
    <w:rsid w:val="00775F2F"/>
    <w:rsid w:val="0077677F"/>
    <w:rsid w:val="00776AEC"/>
    <w:rsid w:val="007803A4"/>
    <w:rsid w:val="00780723"/>
    <w:rsid w:val="0078126D"/>
    <w:rsid w:val="00781AB0"/>
    <w:rsid w:val="00782C4C"/>
    <w:rsid w:val="00782F7E"/>
    <w:rsid w:val="0078332E"/>
    <w:rsid w:val="0078492A"/>
    <w:rsid w:val="007855A7"/>
    <w:rsid w:val="00785987"/>
    <w:rsid w:val="00785C86"/>
    <w:rsid w:val="0078669E"/>
    <w:rsid w:val="00790EB3"/>
    <w:rsid w:val="00792B24"/>
    <w:rsid w:val="0079357A"/>
    <w:rsid w:val="00793C4A"/>
    <w:rsid w:val="00795BF3"/>
    <w:rsid w:val="00796408"/>
    <w:rsid w:val="00796598"/>
    <w:rsid w:val="00797DB6"/>
    <w:rsid w:val="007A0029"/>
    <w:rsid w:val="007A04D2"/>
    <w:rsid w:val="007A0B0E"/>
    <w:rsid w:val="007A0C32"/>
    <w:rsid w:val="007A24CB"/>
    <w:rsid w:val="007A2A34"/>
    <w:rsid w:val="007A42A0"/>
    <w:rsid w:val="007A4487"/>
    <w:rsid w:val="007A4923"/>
    <w:rsid w:val="007A742E"/>
    <w:rsid w:val="007A79B9"/>
    <w:rsid w:val="007A7B9A"/>
    <w:rsid w:val="007B0401"/>
    <w:rsid w:val="007B0FDF"/>
    <w:rsid w:val="007B1AEE"/>
    <w:rsid w:val="007B28C8"/>
    <w:rsid w:val="007B2B07"/>
    <w:rsid w:val="007B2D44"/>
    <w:rsid w:val="007B3610"/>
    <w:rsid w:val="007B3C5E"/>
    <w:rsid w:val="007B43FC"/>
    <w:rsid w:val="007B57C2"/>
    <w:rsid w:val="007B5B13"/>
    <w:rsid w:val="007B7A36"/>
    <w:rsid w:val="007C389D"/>
    <w:rsid w:val="007C3C9B"/>
    <w:rsid w:val="007C3D69"/>
    <w:rsid w:val="007C5466"/>
    <w:rsid w:val="007C562B"/>
    <w:rsid w:val="007C6DE7"/>
    <w:rsid w:val="007C72BD"/>
    <w:rsid w:val="007C792F"/>
    <w:rsid w:val="007C7D61"/>
    <w:rsid w:val="007D06CE"/>
    <w:rsid w:val="007D173F"/>
    <w:rsid w:val="007D3130"/>
    <w:rsid w:val="007D4533"/>
    <w:rsid w:val="007D470A"/>
    <w:rsid w:val="007D56E4"/>
    <w:rsid w:val="007D60B5"/>
    <w:rsid w:val="007E1298"/>
    <w:rsid w:val="007E1486"/>
    <w:rsid w:val="007E16FE"/>
    <w:rsid w:val="007E1A90"/>
    <w:rsid w:val="007E1B63"/>
    <w:rsid w:val="007E1D7E"/>
    <w:rsid w:val="007E3D58"/>
    <w:rsid w:val="007E55FA"/>
    <w:rsid w:val="007E659F"/>
    <w:rsid w:val="007E7106"/>
    <w:rsid w:val="007E7869"/>
    <w:rsid w:val="007E7ED1"/>
    <w:rsid w:val="007F0739"/>
    <w:rsid w:val="007F0836"/>
    <w:rsid w:val="007F3351"/>
    <w:rsid w:val="007F34FA"/>
    <w:rsid w:val="007F3CFF"/>
    <w:rsid w:val="007F415A"/>
    <w:rsid w:val="007F460F"/>
    <w:rsid w:val="007F695C"/>
    <w:rsid w:val="007F6E2A"/>
    <w:rsid w:val="007F7276"/>
    <w:rsid w:val="008000A1"/>
    <w:rsid w:val="0080083F"/>
    <w:rsid w:val="00801054"/>
    <w:rsid w:val="008028A2"/>
    <w:rsid w:val="0080350F"/>
    <w:rsid w:val="00803884"/>
    <w:rsid w:val="008045D5"/>
    <w:rsid w:val="00805FF6"/>
    <w:rsid w:val="0080738F"/>
    <w:rsid w:val="00813E18"/>
    <w:rsid w:val="00813E76"/>
    <w:rsid w:val="00814753"/>
    <w:rsid w:val="008172F7"/>
    <w:rsid w:val="0081779F"/>
    <w:rsid w:val="0082037D"/>
    <w:rsid w:val="008204DB"/>
    <w:rsid w:val="0082083F"/>
    <w:rsid w:val="00821155"/>
    <w:rsid w:val="00821284"/>
    <w:rsid w:val="008222B5"/>
    <w:rsid w:val="00822E2E"/>
    <w:rsid w:val="00823A1C"/>
    <w:rsid w:val="00823C75"/>
    <w:rsid w:val="008252AC"/>
    <w:rsid w:val="00825B22"/>
    <w:rsid w:val="008268A1"/>
    <w:rsid w:val="0082697C"/>
    <w:rsid w:val="008323C0"/>
    <w:rsid w:val="008339DF"/>
    <w:rsid w:val="0083443C"/>
    <w:rsid w:val="008345B3"/>
    <w:rsid w:val="00834FED"/>
    <w:rsid w:val="008357FB"/>
    <w:rsid w:val="008370D7"/>
    <w:rsid w:val="008404E6"/>
    <w:rsid w:val="0084063F"/>
    <w:rsid w:val="00841454"/>
    <w:rsid w:val="00841670"/>
    <w:rsid w:val="00841D68"/>
    <w:rsid w:val="0084290B"/>
    <w:rsid w:val="00843417"/>
    <w:rsid w:val="0084353B"/>
    <w:rsid w:val="00843907"/>
    <w:rsid w:val="00845E8B"/>
    <w:rsid w:val="0085052C"/>
    <w:rsid w:val="008509BF"/>
    <w:rsid w:val="0085111B"/>
    <w:rsid w:val="00853F26"/>
    <w:rsid w:val="00854819"/>
    <w:rsid w:val="00855A57"/>
    <w:rsid w:val="00856413"/>
    <w:rsid w:val="0085680B"/>
    <w:rsid w:val="008618C9"/>
    <w:rsid w:val="008620C5"/>
    <w:rsid w:val="0086496F"/>
    <w:rsid w:val="008654ED"/>
    <w:rsid w:val="0086613B"/>
    <w:rsid w:val="0086620E"/>
    <w:rsid w:val="00870DD0"/>
    <w:rsid w:val="00871592"/>
    <w:rsid w:val="00871EA8"/>
    <w:rsid w:val="00872EE5"/>
    <w:rsid w:val="008737C9"/>
    <w:rsid w:val="008738D1"/>
    <w:rsid w:val="0087498B"/>
    <w:rsid w:val="00875428"/>
    <w:rsid w:val="0087685E"/>
    <w:rsid w:val="00881EBF"/>
    <w:rsid w:val="00882AF5"/>
    <w:rsid w:val="008844CF"/>
    <w:rsid w:val="00886759"/>
    <w:rsid w:val="00886C78"/>
    <w:rsid w:val="0089048E"/>
    <w:rsid w:val="0089105C"/>
    <w:rsid w:val="008917D3"/>
    <w:rsid w:val="008919D8"/>
    <w:rsid w:val="00892F04"/>
    <w:rsid w:val="0089371E"/>
    <w:rsid w:val="008968E2"/>
    <w:rsid w:val="008A2D3C"/>
    <w:rsid w:val="008A3D95"/>
    <w:rsid w:val="008A4ABB"/>
    <w:rsid w:val="008A51E1"/>
    <w:rsid w:val="008A695E"/>
    <w:rsid w:val="008A70AE"/>
    <w:rsid w:val="008A779C"/>
    <w:rsid w:val="008B0114"/>
    <w:rsid w:val="008B12E0"/>
    <w:rsid w:val="008B217F"/>
    <w:rsid w:val="008B3139"/>
    <w:rsid w:val="008B3D7C"/>
    <w:rsid w:val="008B4172"/>
    <w:rsid w:val="008B449F"/>
    <w:rsid w:val="008B5310"/>
    <w:rsid w:val="008B5402"/>
    <w:rsid w:val="008B5F89"/>
    <w:rsid w:val="008B7C40"/>
    <w:rsid w:val="008B7D36"/>
    <w:rsid w:val="008C1038"/>
    <w:rsid w:val="008C136C"/>
    <w:rsid w:val="008C17A2"/>
    <w:rsid w:val="008C387B"/>
    <w:rsid w:val="008C4974"/>
    <w:rsid w:val="008C4A32"/>
    <w:rsid w:val="008C62A0"/>
    <w:rsid w:val="008C6FEF"/>
    <w:rsid w:val="008D038C"/>
    <w:rsid w:val="008D3B9D"/>
    <w:rsid w:val="008D3D21"/>
    <w:rsid w:val="008D4F04"/>
    <w:rsid w:val="008D51CD"/>
    <w:rsid w:val="008D706C"/>
    <w:rsid w:val="008E0554"/>
    <w:rsid w:val="008E1E4D"/>
    <w:rsid w:val="008E1EA8"/>
    <w:rsid w:val="008E22B4"/>
    <w:rsid w:val="008E24F1"/>
    <w:rsid w:val="008E34DE"/>
    <w:rsid w:val="008E455A"/>
    <w:rsid w:val="008E4BFA"/>
    <w:rsid w:val="008E5652"/>
    <w:rsid w:val="008E612F"/>
    <w:rsid w:val="008E7448"/>
    <w:rsid w:val="008E79BF"/>
    <w:rsid w:val="008F07B9"/>
    <w:rsid w:val="008F1A3E"/>
    <w:rsid w:val="008F24FE"/>
    <w:rsid w:val="008F2C02"/>
    <w:rsid w:val="008F3D38"/>
    <w:rsid w:val="008F443A"/>
    <w:rsid w:val="008F453A"/>
    <w:rsid w:val="008F6434"/>
    <w:rsid w:val="008F786F"/>
    <w:rsid w:val="00901E1F"/>
    <w:rsid w:val="00902A43"/>
    <w:rsid w:val="0090335E"/>
    <w:rsid w:val="009049F7"/>
    <w:rsid w:val="00905EB5"/>
    <w:rsid w:val="00907062"/>
    <w:rsid w:val="00910167"/>
    <w:rsid w:val="0091100E"/>
    <w:rsid w:val="009127BA"/>
    <w:rsid w:val="0091466C"/>
    <w:rsid w:val="00914AD8"/>
    <w:rsid w:val="00915C4E"/>
    <w:rsid w:val="00916B6C"/>
    <w:rsid w:val="009171A4"/>
    <w:rsid w:val="009214FD"/>
    <w:rsid w:val="009220DA"/>
    <w:rsid w:val="00923934"/>
    <w:rsid w:val="00923B46"/>
    <w:rsid w:val="00925F7D"/>
    <w:rsid w:val="009260B0"/>
    <w:rsid w:val="00926851"/>
    <w:rsid w:val="00927DD2"/>
    <w:rsid w:val="009304F7"/>
    <w:rsid w:val="009314F1"/>
    <w:rsid w:val="00931EF2"/>
    <w:rsid w:val="00932E83"/>
    <w:rsid w:val="009342F4"/>
    <w:rsid w:val="00935CB6"/>
    <w:rsid w:val="009374EC"/>
    <w:rsid w:val="00940B5F"/>
    <w:rsid w:val="00941FD8"/>
    <w:rsid w:val="0094405C"/>
    <w:rsid w:val="0094427D"/>
    <w:rsid w:val="0094499D"/>
    <w:rsid w:val="00945C19"/>
    <w:rsid w:val="00946EBD"/>
    <w:rsid w:val="00947B21"/>
    <w:rsid w:val="009515F1"/>
    <w:rsid w:val="00952493"/>
    <w:rsid w:val="00952B4C"/>
    <w:rsid w:val="009533B0"/>
    <w:rsid w:val="00954C16"/>
    <w:rsid w:val="00955044"/>
    <w:rsid w:val="00956C0A"/>
    <w:rsid w:val="00957536"/>
    <w:rsid w:val="00957724"/>
    <w:rsid w:val="00957A5C"/>
    <w:rsid w:val="009607BF"/>
    <w:rsid w:val="009608CE"/>
    <w:rsid w:val="00960D59"/>
    <w:rsid w:val="00962C23"/>
    <w:rsid w:val="00962D94"/>
    <w:rsid w:val="0096300E"/>
    <w:rsid w:val="0096325C"/>
    <w:rsid w:val="009632A2"/>
    <w:rsid w:val="009658C7"/>
    <w:rsid w:val="009658E1"/>
    <w:rsid w:val="00965A30"/>
    <w:rsid w:val="0096695A"/>
    <w:rsid w:val="00967640"/>
    <w:rsid w:val="0097091E"/>
    <w:rsid w:val="009733FB"/>
    <w:rsid w:val="00973984"/>
    <w:rsid w:val="00973BF3"/>
    <w:rsid w:val="0097438A"/>
    <w:rsid w:val="009746E2"/>
    <w:rsid w:val="00975190"/>
    <w:rsid w:val="00975D79"/>
    <w:rsid w:val="0097778C"/>
    <w:rsid w:val="00977F0A"/>
    <w:rsid w:val="009806B5"/>
    <w:rsid w:val="00981D2F"/>
    <w:rsid w:val="009828A1"/>
    <w:rsid w:val="009841DD"/>
    <w:rsid w:val="00984B2F"/>
    <w:rsid w:val="009861B1"/>
    <w:rsid w:val="00986ECB"/>
    <w:rsid w:val="00986F0A"/>
    <w:rsid w:val="009912E3"/>
    <w:rsid w:val="009927AD"/>
    <w:rsid w:val="00992874"/>
    <w:rsid w:val="009933C5"/>
    <w:rsid w:val="00993EEF"/>
    <w:rsid w:val="00995510"/>
    <w:rsid w:val="00996A87"/>
    <w:rsid w:val="00996DCC"/>
    <w:rsid w:val="009A0403"/>
    <w:rsid w:val="009A080F"/>
    <w:rsid w:val="009A12FC"/>
    <w:rsid w:val="009A1EBB"/>
    <w:rsid w:val="009A39B2"/>
    <w:rsid w:val="009A3CB0"/>
    <w:rsid w:val="009A5582"/>
    <w:rsid w:val="009B00D6"/>
    <w:rsid w:val="009B25F5"/>
    <w:rsid w:val="009B3984"/>
    <w:rsid w:val="009B424B"/>
    <w:rsid w:val="009B56AB"/>
    <w:rsid w:val="009B573D"/>
    <w:rsid w:val="009B6A2B"/>
    <w:rsid w:val="009B77C5"/>
    <w:rsid w:val="009B7ACD"/>
    <w:rsid w:val="009B7BE5"/>
    <w:rsid w:val="009C0551"/>
    <w:rsid w:val="009C2339"/>
    <w:rsid w:val="009C277E"/>
    <w:rsid w:val="009C3083"/>
    <w:rsid w:val="009C3585"/>
    <w:rsid w:val="009C36DF"/>
    <w:rsid w:val="009C40D0"/>
    <w:rsid w:val="009C59D6"/>
    <w:rsid w:val="009C78BB"/>
    <w:rsid w:val="009D22A1"/>
    <w:rsid w:val="009D413B"/>
    <w:rsid w:val="009D4264"/>
    <w:rsid w:val="009D46F1"/>
    <w:rsid w:val="009D4B46"/>
    <w:rsid w:val="009D4B4B"/>
    <w:rsid w:val="009D4E91"/>
    <w:rsid w:val="009D6A9D"/>
    <w:rsid w:val="009D6F6F"/>
    <w:rsid w:val="009D722D"/>
    <w:rsid w:val="009D78F8"/>
    <w:rsid w:val="009D7FC7"/>
    <w:rsid w:val="009E11E1"/>
    <w:rsid w:val="009E12F6"/>
    <w:rsid w:val="009E51D7"/>
    <w:rsid w:val="009E66C8"/>
    <w:rsid w:val="009E7114"/>
    <w:rsid w:val="009F0DEC"/>
    <w:rsid w:val="009F19FC"/>
    <w:rsid w:val="009F1F30"/>
    <w:rsid w:val="009F2320"/>
    <w:rsid w:val="009F351A"/>
    <w:rsid w:val="009F362D"/>
    <w:rsid w:val="009F468D"/>
    <w:rsid w:val="009F5688"/>
    <w:rsid w:val="009F69C8"/>
    <w:rsid w:val="009F6EFD"/>
    <w:rsid w:val="009F7019"/>
    <w:rsid w:val="009F7120"/>
    <w:rsid w:val="009F7DEF"/>
    <w:rsid w:val="00A002CB"/>
    <w:rsid w:val="00A00C37"/>
    <w:rsid w:val="00A05C05"/>
    <w:rsid w:val="00A107E5"/>
    <w:rsid w:val="00A108C9"/>
    <w:rsid w:val="00A121CE"/>
    <w:rsid w:val="00A13350"/>
    <w:rsid w:val="00A144A6"/>
    <w:rsid w:val="00A1721B"/>
    <w:rsid w:val="00A17620"/>
    <w:rsid w:val="00A2034D"/>
    <w:rsid w:val="00A20A5D"/>
    <w:rsid w:val="00A20B34"/>
    <w:rsid w:val="00A213A7"/>
    <w:rsid w:val="00A21C96"/>
    <w:rsid w:val="00A2226F"/>
    <w:rsid w:val="00A24DF7"/>
    <w:rsid w:val="00A25398"/>
    <w:rsid w:val="00A25991"/>
    <w:rsid w:val="00A26577"/>
    <w:rsid w:val="00A3035D"/>
    <w:rsid w:val="00A323E2"/>
    <w:rsid w:val="00A32F94"/>
    <w:rsid w:val="00A34956"/>
    <w:rsid w:val="00A34A0A"/>
    <w:rsid w:val="00A351F8"/>
    <w:rsid w:val="00A35C22"/>
    <w:rsid w:val="00A37AD9"/>
    <w:rsid w:val="00A41196"/>
    <w:rsid w:val="00A412DB"/>
    <w:rsid w:val="00A429BB"/>
    <w:rsid w:val="00A43334"/>
    <w:rsid w:val="00A43787"/>
    <w:rsid w:val="00A43B2D"/>
    <w:rsid w:val="00A43B52"/>
    <w:rsid w:val="00A455AE"/>
    <w:rsid w:val="00A469EE"/>
    <w:rsid w:val="00A476E7"/>
    <w:rsid w:val="00A47E1B"/>
    <w:rsid w:val="00A50569"/>
    <w:rsid w:val="00A513E1"/>
    <w:rsid w:val="00A52838"/>
    <w:rsid w:val="00A54647"/>
    <w:rsid w:val="00A553A8"/>
    <w:rsid w:val="00A56791"/>
    <w:rsid w:val="00A572FF"/>
    <w:rsid w:val="00A6037E"/>
    <w:rsid w:val="00A60407"/>
    <w:rsid w:val="00A62151"/>
    <w:rsid w:val="00A62505"/>
    <w:rsid w:val="00A62EC9"/>
    <w:rsid w:val="00A63B8C"/>
    <w:rsid w:val="00A63FDD"/>
    <w:rsid w:val="00A64812"/>
    <w:rsid w:val="00A65294"/>
    <w:rsid w:val="00A6590E"/>
    <w:rsid w:val="00A65D29"/>
    <w:rsid w:val="00A72716"/>
    <w:rsid w:val="00A757E5"/>
    <w:rsid w:val="00A75A15"/>
    <w:rsid w:val="00A81268"/>
    <w:rsid w:val="00A81CDA"/>
    <w:rsid w:val="00A82965"/>
    <w:rsid w:val="00A82BC3"/>
    <w:rsid w:val="00A83626"/>
    <w:rsid w:val="00A83B4E"/>
    <w:rsid w:val="00A83C3E"/>
    <w:rsid w:val="00A84931"/>
    <w:rsid w:val="00A84B71"/>
    <w:rsid w:val="00A85C67"/>
    <w:rsid w:val="00A86451"/>
    <w:rsid w:val="00A86A83"/>
    <w:rsid w:val="00A87746"/>
    <w:rsid w:val="00A92805"/>
    <w:rsid w:val="00A9360D"/>
    <w:rsid w:val="00A93981"/>
    <w:rsid w:val="00A95A31"/>
    <w:rsid w:val="00A962CB"/>
    <w:rsid w:val="00A96783"/>
    <w:rsid w:val="00A9715D"/>
    <w:rsid w:val="00A97B1F"/>
    <w:rsid w:val="00AA024F"/>
    <w:rsid w:val="00AA14AA"/>
    <w:rsid w:val="00AA1B53"/>
    <w:rsid w:val="00AA3933"/>
    <w:rsid w:val="00AA5365"/>
    <w:rsid w:val="00AA6AED"/>
    <w:rsid w:val="00AA72F2"/>
    <w:rsid w:val="00AA73FB"/>
    <w:rsid w:val="00AA7BA7"/>
    <w:rsid w:val="00AB0D1D"/>
    <w:rsid w:val="00AB253E"/>
    <w:rsid w:val="00AB2FA7"/>
    <w:rsid w:val="00AB3EBC"/>
    <w:rsid w:val="00AB3F5E"/>
    <w:rsid w:val="00AB4061"/>
    <w:rsid w:val="00AB441A"/>
    <w:rsid w:val="00AB44AF"/>
    <w:rsid w:val="00AB54C7"/>
    <w:rsid w:val="00AB5CF8"/>
    <w:rsid w:val="00AB6E6D"/>
    <w:rsid w:val="00AB7594"/>
    <w:rsid w:val="00AB79A2"/>
    <w:rsid w:val="00AC1708"/>
    <w:rsid w:val="00AC1D0B"/>
    <w:rsid w:val="00AC27C6"/>
    <w:rsid w:val="00AC3E67"/>
    <w:rsid w:val="00AC4D1C"/>
    <w:rsid w:val="00AC65B1"/>
    <w:rsid w:val="00AC6714"/>
    <w:rsid w:val="00AC7420"/>
    <w:rsid w:val="00AC7841"/>
    <w:rsid w:val="00AD0362"/>
    <w:rsid w:val="00AD06AE"/>
    <w:rsid w:val="00AD1CE7"/>
    <w:rsid w:val="00AD1F7B"/>
    <w:rsid w:val="00AD4591"/>
    <w:rsid w:val="00AD4F16"/>
    <w:rsid w:val="00AD5621"/>
    <w:rsid w:val="00AD60EB"/>
    <w:rsid w:val="00AE0752"/>
    <w:rsid w:val="00AE1F01"/>
    <w:rsid w:val="00AE2088"/>
    <w:rsid w:val="00AE23E4"/>
    <w:rsid w:val="00AE2EC0"/>
    <w:rsid w:val="00AE357F"/>
    <w:rsid w:val="00AE533E"/>
    <w:rsid w:val="00AE7D94"/>
    <w:rsid w:val="00AF0DF1"/>
    <w:rsid w:val="00AF0EED"/>
    <w:rsid w:val="00AF2199"/>
    <w:rsid w:val="00AF2E89"/>
    <w:rsid w:val="00AF31B3"/>
    <w:rsid w:val="00AF3337"/>
    <w:rsid w:val="00AF3FBD"/>
    <w:rsid w:val="00AF4194"/>
    <w:rsid w:val="00AF4A49"/>
    <w:rsid w:val="00AF4C52"/>
    <w:rsid w:val="00AF649D"/>
    <w:rsid w:val="00AF6978"/>
    <w:rsid w:val="00B00F05"/>
    <w:rsid w:val="00B04ABA"/>
    <w:rsid w:val="00B05594"/>
    <w:rsid w:val="00B061F7"/>
    <w:rsid w:val="00B068CE"/>
    <w:rsid w:val="00B06953"/>
    <w:rsid w:val="00B0695A"/>
    <w:rsid w:val="00B06A65"/>
    <w:rsid w:val="00B06E57"/>
    <w:rsid w:val="00B06EF5"/>
    <w:rsid w:val="00B070B7"/>
    <w:rsid w:val="00B070D7"/>
    <w:rsid w:val="00B10C56"/>
    <w:rsid w:val="00B11828"/>
    <w:rsid w:val="00B12076"/>
    <w:rsid w:val="00B12164"/>
    <w:rsid w:val="00B12362"/>
    <w:rsid w:val="00B23A67"/>
    <w:rsid w:val="00B25011"/>
    <w:rsid w:val="00B27545"/>
    <w:rsid w:val="00B27F8C"/>
    <w:rsid w:val="00B30410"/>
    <w:rsid w:val="00B30AEC"/>
    <w:rsid w:val="00B30C63"/>
    <w:rsid w:val="00B30CDB"/>
    <w:rsid w:val="00B32537"/>
    <w:rsid w:val="00B327F5"/>
    <w:rsid w:val="00B33AB7"/>
    <w:rsid w:val="00B33CC7"/>
    <w:rsid w:val="00B345F6"/>
    <w:rsid w:val="00B35689"/>
    <w:rsid w:val="00B35929"/>
    <w:rsid w:val="00B35A06"/>
    <w:rsid w:val="00B35CB2"/>
    <w:rsid w:val="00B36221"/>
    <w:rsid w:val="00B36268"/>
    <w:rsid w:val="00B366E4"/>
    <w:rsid w:val="00B36752"/>
    <w:rsid w:val="00B37901"/>
    <w:rsid w:val="00B3796A"/>
    <w:rsid w:val="00B379B2"/>
    <w:rsid w:val="00B37D02"/>
    <w:rsid w:val="00B4041C"/>
    <w:rsid w:val="00B415C0"/>
    <w:rsid w:val="00B41760"/>
    <w:rsid w:val="00B41D35"/>
    <w:rsid w:val="00B43095"/>
    <w:rsid w:val="00B431A3"/>
    <w:rsid w:val="00B43E51"/>
    <w:rsid w:val="00B45039"/>
    <w:rsid w:val="00B45FF1"/>
    <w:rsid w:val="00B46389"/>
    <w:rsid w:val="00B4648F"/>
    <w:rsid w:val="00B47497"/>
    <w:rsid w:val="00B50C6E"/>
    <w:rsid w:val="00B50D7C"/>
    <w:rsid w:val="00B519B7"/>
    <w:rsid w:val="00B52268"/>
    <w:rsid w:val="00B5282F"/>
    <w:rsid w:val="00B543D2"/>
    <w:rsid w:val="00B54598"/>
    <w:rsid w:val="00B5462C"/>
    <w:rsid w:val="00B54EDD"/>
    <w:rsid w:val="00B55378"/>
    <w:rsid w:val="00B5597B"/>
    <w:rsid w:val="00B56552"/>
    <w:rsid w:val="00B5694D"/>
    <w:rsid w:val="00B600DD"/>
    <w:rsid w:val="00B6111D"/>
    <w:rsid w:val="00B61C6A"/>
    <w:rsid w:val="00B61C92"/>
    <w:rsid w:val="00B64BC3"/>
    <w:rsid w:val="00B65599"/>
    <w:rsid w:val="00B65D88"/>
    <w:rsid w:val="00B66584"/>
    <w:rsid w:val="00B67211"/>
    <w:rsid w:val="00B7036B"/>
    <w:rsid w:val="00B7041F"/>
    <w:rsid w:val="00B74FCE"/>
    <w:rsid w:val="00B75455"/>
    <w:rsid w:val="00B754D0"/>
    <w:rsid w:val="00B76C26"/>
    <w:rsid w:val="00B77543"/>
    <w:rsid w:val="00B805B3"/>
    <w:rsid w:val="00B80924"/>
    <w:rsid w:val="00B828F7"/>
    <w:rsid w:val="00B83877"/>
    <w:rsid w:val="00B86272"/>
    <w:rsid w:val="00B86BD3"/>
    <w:rsid w:val="00B86D2B"/>
    <w:rsid w:val="00B902FF"/>
    <w:rsid w:val="00B90A92"/>
    <w:rsid w:val="00B91D43"/>
    <w:rsid w:val="00B92DF8"/>
    <w:rsid w:val="00B934E6"/>
    <w:rsid w:val="00B9595E"/>
    <w:rsid w:val="00B974CA"/>
    <w:rsid w:val="00B97885"/>
    <w:rsid w:val="00B97A48"/>
    <w:rsid w:val="00BA1300"/>
    <w:rsid w:val="00BA1B05"/>
    <w:rsid w:val="00BA219C"/>
    <w:rsid w:val="00BA25A7"/>
    <w:rsid w:val="00BA261C"/>
    <w:rsid w:val="00BA27C9"/>
    <w:rsid w:val="00BA363D"/>
    <w:rsid w:val="00BA4250"/>
    <w:rsid w:val="00BA4D65"/>
    <w:rsid w:val="00BA64C0"/>
    <w:rsid w:val="00BB1497"/>
    <w:rsid w:val="00BB1646"/>
    <w:rsid w:val="00BB1A9B"/>
    <w:rsid w:val="00BB2A98"/>
    <w:rsid w:val="00BB2E67"/>
    <w:rsid w:val="00BB32D3"/>
    <w:rsid w:val="00BB38D0"/>
    <w:rsid w:val="00BB3D11"/>
    <w:rsid w:val="00BB5363"/>
    <w:rsid w:val="00BB5A4A"/>
    <w:rsid w:val="00BB7BD8"/>
    <w:rsid w:val="00BB7D05"/>
    <w:rsid w:val="00BB7E14"/>
    <w:rsid w:val="00BC1855"/>
    <w:rsid w:val="00BC33B8"/>
    <w:rsid w:val="00BC3943"/>
    <w:rsid w:val="00BC3C03"/>
    <w:rsid w:val="00BC4A1A"/>
    <w:rsid w:val="00BC4B6F"/>
    <w:rsid w:val="00BC4FAC"/>
    <w:rsid w:val="00BC5C08"/>
    <w:rsid w:val="00BC5C1A"/>
    <w:rsid w:val="00BC5F42"/>
    <w:rsid w:val="00BC6E3F"/>
    <w:rsid w:val="00BD04C3"/>
    <w:rsid w:val="00BD093A"/>
    <w:rsid w:val="00BD0B25"/>
    <w:rsid w:val="00BD14DC"/>
    <w:rsid w:val="00BD295A"/>
    <w:rsid w:val="00BD4393"/>
    <w:rsid w:val="00BD4E62"/>
    <w:rsid w:val="00BD58E4"/>
    <w:rsid w:val="00BD639F"/>
    <w:rsid w:val="00BD68CB"/>
    <w:rsid w:val="00BD68E0"/>
    <w:rsid w:val="00BD68EA"/>
    <w:rsid w:val="00BD69B0"/>
    <w:rsid w:val="00BD6BD4"/>
    <w:rsid w:val="00BD6E14"/>
    <w:rsid w:val="00BD7459"/>
    <w:rsid w:val="00BD7DAB"/>
    <w:rsid w:val="00BD7F87"/>
    <w:rsid w:val="00BE017E"/>
    <w:rsid w:val="00BE0928"/>
    <w:rsid w:val="00BE1908"/>
    <w:rsid w:val="00BE4E44"/>
    <w:rsid w:val="00BE5ACD"/>
    <w:rsid w:val="00BF02B2"/>
    <w:rsid w:val="00BF0945"/>
    <w:rsid w:val="00BF0B1C"/>
    <w:rsid w:val="00BF3C57"/>
    <w:rsid w:val="00BF4395"/>
    <w:rsid w:val="00BF7519"/>
    <w:rsid w:val="00C004F5"/>
    <w:rsid w:val="00C013AB"/>
    <w:rsid w:val="00C01F4C"/>
    <w:rsid w:val="00C02AF7"/>
    <w:rsid w:val="00C03662"/>
    <w:rsid w:val="00C04E89"/>
    <w:rsid w:val="00C05029"/>
    <w:rsid w:val="00C05E17"/>
    <w:rsid w:val="00C06C4C"/>
    <w:rsid w:val="00C1021B"/>
    <w:rsid w:val="00C1157D"/>
    <w:rsid w:val="00C12010"/>
    <w:rsid w:val="00C1269B"/>
    <w:rsid w:val="00C12D10"/>
    <w:rsid w:val="00C130C6"/>
    <w:rsid w:val="00C1571A"/>
    <w:rsid w:val="00C15AF1"/>
    <w:rsid w:val="00C16282"/>
    <w:rsid w:val="00C16754"/>
    <w:rsid w:val="00C16A0F"/>
    <w:rsid w:val="00C20DEF"/>
    <w:rsid w:val="00C212D7"/>
    <w:rsid w:val="00C21833"/>
    <w:rsid w:val="00C21FC4"/>
    <w:rsid w:val="00C2254F"/>
    <w:rsid w:val="00C237A6"/>
    <w:rsid w:val="00C24BBE"/>
    <w:rsid w:val="00C2624F"/>
    <w:rsid w:val="00C262BA"/>
    <w:rsid w:val="00C263E4"/>
    <w:rsid w:val="00C26DDC"/>
    <w:rsid w:val="00C27E4C"/>
    <w:rsid w:val="00C314DF"/>
    <w:rsid w:val="00C316FB"/>
    <w:rsid w:val="00C31905"/>
    <w:rsid w:val="00C31ABA"/>
    <w:rsid w:val="00C31D67"/>
    <w:rsid w:val="00C326BD"/>
    <w:rsid w:val="00C32A7A"/>
    <w:rsid w:val="00C32DD8"/>
    <w:rsid w:val="00C34CEB"/>
    <w:rsid w:val="00C365FB"/>
    <w:rsid w:val="00C36F94"/>
    <w:rsid w:val="00C4320D"/>
    <w:rsid w:val="00C43947"/>
    <w:rsid w:val="00C44DED"/>
    <w:rsid w:val="00C45265"/>
    <w:rsid w:val="00C46542"/>
    <w:rsid w:val="00C46ABF"/>
    <w:rsid w:val="00C4788B"/>
    <w:rsid w:val="00C50A85"/>
    <w:rsid w:val="00C52EF9"/>
    <w:rsid w:val="00C53808"/>
    <w:rsid w:val="00C55243"/>
    <w:rsid w:val="00C575F1"/>
    <w:rsid w:val="00C60506"/>
    <w:rsid w:val="00C61753"/>
    <w:rsid w:val="00C627DE"/>
    <w:rsid w:val="00C62B39"/>
    <w:rsid w:val="00C66ED4"/>
    <w:rsid w:val="00C70AF2"/>
    <w:rsid w:val="00C70C8C"/>
    <w:rsid w:val="00C70DDB"/>
    <w:rsid w:val="00C71B58"/>
    <w:rsid w:val="00C724F9"/>
    <w:rsid w:val="00C72F54"/>
    <w:rsid w:val="00C74E60"/>
    <w:rsid w:val="00C75A86"/>
    <w:rsid w:val="00C75F14"/>
    <w:rsid w:val="00C76B0E"/>
    <w:rsid w:val="00C77013"/>
    <w:rsid w:val="00C77787"/>
    <w:rsid w:val="00C82E5C"/>
    <w:rsid w:val="00C85B93"/>
    <w:rsid w:val="00C86620"/>
    <w:rsid w:val="00C871B6"/>
    <w:rsid w:val="00C90741"/>
    <w:rsid w:val="00C90D19"/>
    <w:rsid w:val="00C91339"/>
    <w:rsid w:val="00C91BD4"/>
    <w:rsid w:val="00C9586F"/>
    <w:rsid w:val="00C95B3F"/>
    <w:rsid w:val="00C966CD"/>
    <w:rsid w:val="00C971D4"/>
    <w:rsid w:val="00C97D15"/>
    <w:rsid w:val="00CA07AD"/>
    <w:rsid w:val="00CA179C"/>
    <w:rsid w:val="00CA1F1C"/>
    <w:rsid w:val="00CA2A51"/>
    <w:rsid w:val="00CA58E1"/>
    <w:rsid w:val="00CA605E"/>
    <w:rsid w:val="00CA770E"/>
    <w:rsid w:val="00CA7E73"/>
    <w:rsid w:val="00CB08F2"/>
    <w:rsid w:val="00CB0E4F"/>
    <w:rsid w:val="00CB21FA"/>
    <w:rsid w:val="00CB294F"/>
    <w:rsid w:val="00CB35B7"/>
    <w:rsid w:val="00CB5A61"/>
    <w:rsid w:val="00CB6F4D"/>
    <w:rsid w:val="00CB71AE"/>
    <w:rsid w:val="00CB72C4"/>
    <w:rsid w:val="00CB793A"/>
    <w:rsid w:val="00CC0EBB"/>
    <w:rsid w:val="00CC1540"/>
    <w:rsid w:val="00CC17CB"/>
    <w:rsid w:val="00CC2A3C"/>
    <w:rsid w:val="00CC2EEA"/>
    <w:rsid w:val="00CC3655"/>
    <w:rsid w:val="00CC453F"/>
    <w:rsid w:val="00CC46DB"/>
    <w:rsid w:val="00CC51EC"/>
    <w:rsid w:val="00CC5B74"/>
    <w:rsid w:val="00CC5EAD"/>
    <w:rsid w:val="00CD1487"/>
    <w:rsid w:val="00CD2C40"/>
    <w:rsid w:val="00CD2D15"/>
    <w:rsid w:val="00CD2FE4"/>
    <w:rsid w:val="00CD39D1"/>
    <w:rsid w:val="00CD5AE6"/>
    <w:rsid w:val="00CD5B4E"/>
    <w:rsid w:val="00CD5BA3"/>
    <w:rsid w:val="00CD6000"/>
    <w:rsid w:val="00CD7294"/>
    <w:rsid w:val="00CD7804"/>
    <w:rsid w:val="00CD7CEB"/>
    <w:rsid w:val="00CE14D2"/>
    <w:rsid w:val="00CE2102"/>
    <w:rsid w:val="00CE2A9E"/>
    <w:rsid w:val="00CE2D09"/>
    <w:rsid w:val="00CE3288"/>
    <w:rsid w:val="00CE3682"/>
    <w:rsid w:val="00CE4F37"/>
    <w:rsid w:val="00CE5861"/>
    <w:rsid w:val="00CE5A63"/>
    <w:rsid w:val="00CE645B"/>
    <w:rsid w:val="00CE6694"/>
    <w:rsid w:val="00CE727C"/>
    <w:rsid w:val="00CF0C5E"/>
    <w:rsid w:val="00CF2857"/>
    <w:rsid w:val="00CF32EE"/>
    <w:rsid w:val="00CF3ABE"/>
    <w:rsid w:val="00CF3D45"/>
    <w:rsid w:val="00CF461A"/>
    <w:rsid w:val="00CF46B9"/>
    <w:rsid w:val="00CF50DF"/>
    <w:rsid w:val="00CF6A1E"/>
    <w:rsid w:val="00CF6C12"/>
    <w:rsid w:val="00CF6DCA"/>
    <w:rsid w:val="00CF7857"/>
    <w:rsid w:val="00CF7E58"/>
    <w:rsid w:val="00D00CEB"/>
    <w:rsid w:val="00D01668"/>
    <w:rsid w:val="00D020A6"/>
    <w:rsid w:val="00D02D1C"/>
    <w:rsid w:val="00D05815"/>
    <w:rsid w:val="00D059C9"/>
    <w:rsid w:val="00D05CC9"/>
    <w:rsid w:val="00D070E9"/>
    <w:rsid w:val="00D0790B"/>
    <w:rsid w:val="00D07B13"/>
    <w:rsid w:val="00D10FE1"/>
    <w:rsid w:val="00D1222D"/>
    <w:rsid w:val="00D1434E"/>
    <w:rsid w:val="00D14795"/>
    <w:rsid w:val="00D158BF"/>
    <w:rsid w:val="00D15B65"/>
    <w:rsid w:val="00D24D22"/>
    <w:rsid w:val="00D2769D"/>
    <w:rsid w:val="00D27AC7"/>
    <w:rsid w:val="00D27C97"/>
    <w:rsid w:val="00D3198F"/>
    <w:rsid w:val="00D31B03"/>
    <w:rsid w:val="00D326B4"/>
    <w:rsid w:val="00D32782"/>
    <w:rsid w:val="00D3504E"/>
    <w:rsid w:val="00D3512C"/>
    <w:rsid w:val="00D368A3"/>
    <w:rsid w:val="00D36906"/>
    <w:rsid w:val="00D40681"/>
    <w:rsid w:val="00D40CEA"/>
    <w:rsid w:val="00D4170D"/>
    <w:rsid w:val="00D4177A"/>
    <w:rsid w:val="00D423B8"/>
    <w:rsid w:val="00D432B0"/>
    <w:rsid w:val="00D43E27"/>
    <w:rsid w:val="00D43E42"/>
    <w:rsid w:val="00D443D0"/>
    <w:rsid w:val="00D4680E"/>
    <w:rsid w:val="00D50471"/>
    <w:rsid w:val="00D509E2"/>
    <w:rsid w:val="00D51FB5"/>
    <w:rsid w:val="00D53BE5"/>
    <w:rsid w:val="00D55274"/>
    <w:rsid w:val="00D5536F"/>
    <w:rsid w:val="00D557F8"/>
    <w:rsid w:val="00D55C81"/>
    <w:rsid w:val="00D5607D"/>
    <w:rsid w:val="00D560E5"/>
    <w:rsid w:val="00D56BC7"/>
    <w:rsid w:val="00D605BE"/>
    <w:rsid w:val="00D6181F"/>
    <w:rsid w:val="00D63797"/>
    <w:rsid w:val="00D646F0"/>
    <w:rsid w:val="00D66A17"/>
    <w:rsid w:val="00D7051A"/>
    <w:rsid w:val="00D70576"/>
    <w:rsid w:val="00D714E1"/>
    <w:rsid w:val="00D71D89"/>
    <w:rsid w:val="00D7221A"/>
    <w:rsid w:val="00D72895"/>
    <w:rsid w:val="00D73D67"/>
    <w:rsid w:val="00D73DA2"/>
    <w:rsid w:val="00D745CF"/>
    <w:rsid w:val="00D748BB"/>
    <w:rsid w:val="00D75A32"/>
    <w:rsid w:val="00D76C67"/>
    <w:rsid w:val="00D77429"/>
    <w:rsid w:val="00D831BB"/>
    <w:rsid w:val="00D83433"/>
    <w:rsid w:val="00D83DAB"/>
    <w:rsid w:val="00D83E4B"/>
    <w:rsid w:val="00D844B0"/>
    <w:rsid w:val="00D854CD"/>
    <w:rsid w:val="00D907CC"/>
    <w:rsid w:val="00D918B0"/>
    <w:rsid w:val="00D920AC"/>
    <w:rsid w:val="00D943F0"/>
    <w:rsid w:val="00D94DE4"/>
    <w:rsid w:val="00D9519F"/>
    <w:rsid w:val="00D955EB"/>
    <w:rsid w:val="00D95658"/>
    <w:rsid w:val="00D9597E"/>
    <w:rsid w:val="00D95DDB"/>
    <w:rsid w:val="00D95F27"/>
    <w:rsid w:val="00D9697A"/>
    <w:rsid w:val="00D978D6"/>
    <w:rsid w:val="00D97BBD"/>
    <w:rsid w:val="00DA074E"/>
    <w:rsid w:val="00DA0CD8"/>
    <w:rsid w:val="00DA1748"/>
    <w:rsid w:val="00DA198E"/>
    <w:rsid w:val="00DA1DEA"/>
    <w:rsid w:val="00DA2102"/>
    <w:rsid w:val="00DA2290"/>
    <w:rsid w:val="00DA304A"/>
    <w:rsid w:val="00DA3954"/>
    <w:rsid w:val="00DA4611"/>
    <w:rsid w:val="00DA53D5"/>
    <w:rsid w:val="00DA6471"/>
    <w:rsid w:val="00DA69FA"/>
    <w:rsid w:val="00DA7195"/>
    <w:rsid w:val="00DA7398"/>
    <w:rsid w:val="00DA7F82"/>
    <w:rsid w:val="00DB27B0"/>
    <w:rsid w:val="00DB2830"/>
    <w:rsid w:val="00DB4000"/>
    <w:rsid w:val="00DB4DBC"/>
    <w:rsid w:val="00DB5619"/>
    <w:rsid w:val="00DB5ACF"/>
    <w:rsid w:val="00DB5B84"/>
    <w:rsid w:val="00DB6631"/>
    <w:rsid w:val="00DB7387"/>
    <w:rsid w:val="00DB7CF4"/>
    <w:rsid w:val="00DC1257"/>
    <w:rsid w:val="00DC1995"/>
    <w:rsid w:val="00DC23DE"/>
    <w:rsid w:val="00DC2732"/>
    <w:rsid w:val="00DC2B10"/>
    <w:rsid w:val="00DC3A3A"/>
    <w:rsid w:val="00DC461B"/>
    <w:rsid w:val="00DC65C4"/>
    <w:rsid w:val="00DC6B12"/>
    <w:rsid w:val="00DC6C66"/>
    <w:rsid w:val="00DD1571"/>
    <w:rsid w:val="00DD29AD"/>
    <w:rsid w:val="00DD2EDD"/>
    <w:rsid w:val="00DD3337"/>
    <w:rsid w:val="00DD35A4"/>
    <w:rsid w:val="00DD3ACC"/>
    <w:rsid w:val="00DD5B93"/>
    <w:rsid w:val="00DD5C81"/>
    <w:rsid w:val="00DD5EB0"/>
    <w:rsid w:val="00DD60AA"/>
    <w:rsid w:val="00DD637C"/>
    <w:rsid w:val="00DD741E"/>
    <w:rsid w:val="00DD7A11"/>
    <w:rsid w:val="00DE0282"/>
    <w:rsid w:val="00DE0B4D"/>
    <w:rsid w:val="00DE15F7"/>
    <w:rsid w:val="00DE225E"/>
    <w:rsid w:val="00DE2E42"/>
    <w:rsid w:val="00DE31B8"/>
    <w:rsid w:val="00DE3A3E"/>
    <w:rsid w:val="00DE3D74"/>
    <w:rsid w:val="00DE3EBC"/>
    <w:rsid w:val="00DE51A3"/>
    <w:rsid w:val="00DE5847"/>
    <w:rsid w:val="00DE5FE4"/>
    <w:rsid w:val="00DE6959"/>
    <w:rsid w:val="00DE7C11"/>
    <w:rsid w:val="00DE7E75"/>
    <w:rsid w:val="00DF3C3E"/>
    <w:rsid w:val="00DF3E7C"/>
    <w:rsid w:val="00DF4FAA"/>
    <w:rsid w:val="00DF5D8F"/>
    <w:rsid w:val="00DF686A"/>
    <w:rsid w:val="00DF7307"/>
    <w:rsid w:val="00DF7658"/>
    <w:rsid w:val="00E005D3"/>
    <w:rsid w:val="00E00A5E"/>
    <w:rsid w:val="00E01314"/>
    <w:rsid w:val="00E018B9"/>
    <w:rsid w:val="00E02541"/>
    <w:rsid w:val="00E03F3C"/>
    <w:rsid w:val="00E07368"/>
    <w:rsid w:val="00E07B44"/>
    <w:rsid w:val="00E1084D"/>
    <w:rsid w:val="00E10D35"/>
    <w:rsid w:val="00E12DA4"/>
    <w:rsid w:val="00E12FA4"/>
    <w:rsid w:val="00E13B96"/>
    <w:rsid w:val="00E1492C"/>
    <w:rsid w:val="00E14EA3"/>
    <w:rsid w:val="00E15862"/>
    <w:rsid w:val="00E15DCD"/>
    <w:rsid w:val="00E162B7"/>
    <w:rsid w:val="00E1653E"/>
    <w:rsid w:val="00E2041E"/>
    <w:rsid w:val="00E213DD"/>
    <w:rsid w:val="00E22456"/>
    <w:rsid w:val="00E2413C"/>
    <w:rsid w:val="00E24351"/>
    <w:rsid w:val="00E251E4"/>
    <w:rsid w:val="00E25B46"/>
    <w:rsid w:val="00E26A15"/>
    <w:rsid w:val="00E30A00"/>
    <w:rsid w:val="00E30CE3"/>
    <w:rsid w:val="00E313FF"/>
    <w:rsid w:val="00E31E78"/>
    <w:rsid w:val="00E32BCA"/>
    <w:rsid w:val="00E32D49"/>
    <w:rsid w:val="00E3367C"/>
    <w:rsid w:val="00E33FFB"/>
    <w:rsid w:val="00E36C70"/>
    <w:rsid w:val="00E4138D"/>
    <w:rsid w:val="00E42514"/>
    <w:rsid w:val="00E45683"/>
    <w:rsid w:val="00E45C7C"/>
    <w:rsid w:val="00E4676C"/>
    <w:rsid w:val="00E4691B"/>
    <w:rsid w:val="00E47578"/>
    <w:rsid w:val="00E47CE4"/>
    <w:rsid w:val="00E504C4"/>
    <w:rsid w:val="00E529F7"/>
    <w:rsid w:val="00E53C4C"/>
    <w:rsid w:val="00E54D30"/>
    <w:rsid w:val="00E5516C"/>
    <w:rsid w:val="00E57374"/>
    <w:rsid w:val="00E57898"/>
    <w:rsid w:val="00E57AB6"/>
    <w:rsid w:val="00E6021C"/>
    <w:rsid w:val="00E607A2"/>
    <w:rsid w:val="00E61B92"/>
    <w:rsid w:val="00E625A4"/>
    <w:rsid w:val="00E626F9"/>
    <w:rsid w:val="00E63807"/>
    <w:rsid w:val="00E6463E"/>
    <w:rsid w:val="00E6529E"/>
    <w:rsid w:val="00E65588"/>
    <w:rsid w:val="00E6674B"/>
    <w:rsid w:val="00E704AB"/>
    <w:rsid w:val="00E71468"/>
    <w:rsid w:val="00E72646"/>
    <w:rsid w:val="00E73BED"/>
    <w:rsid w:val="00E749EB"/>
    <w:rsid w:val="00E74D71"/>
    <w:rsid w:val="00E74E97"/>
    <w:rsid w:val="00E75797"/>
    <w:rsid w:val="00E75BFA"/>
    <w:rsid w:val="00E75E65"/>
    <w:rsid w:val="00E75EAF"/>
    <w:rsid w:val="00E77D8E"/>
    <w:rsid w:val="00E836B3"/>
    <w:rsid w:val="00E85519"/>
    <w:rsid w:val="00E9008E"/>
    <w:rsid w:val="00E91E94"/>
    <w:rsid w:val="00E93412"/>
    <w:rsid w:val="00E93629"/>
    <w:rsid w:val="00E938A5"/>
    <w:rsid w:val="00E9489F"/>
    <w:rsid w:val="00E9594C"/>
    <w:rsid w:val="00E96333"/>
    <w:rsid w:val="00E96613"/>
    <w:rsid w:val="00E96E38"/>
    <w:rsid w:val="00EA0442"/>
    <w:rsid w:val="00EA1216"/>
    <w:rsid w:val="00EA169A"/>
    <w:rsid w:val="00EA2129"/>
    <w:rsid w:val="00EA2B51"/>
    <w:rsid w:val="00EA3B35"/>
    <w:rsid w:val="00EA55CB"/>
    <w:rsid w:val="00EA5623"/>
    <w:rsid w:val="00EA63A9"/>
    <w:rsid w:val="00EA6910"/>
    <w:rsid w:val="00EA7403"/>
    <w:rsid w:val="00EB0899"/>
    <w:rsid w:val="00EB3255"/>
    <w:rsid w:val="00EB4543"/>
    <w:rsid w:val="00EB6181"/>
    <w:rsid w:val="00EC0D69"/>
    <w:rsid w:val="00EC17D3"/>
    <w:rsid w:val="00EC1B21"/>
    <w:rsid w:val="00EC2B44"/>
    <w:rsid w:val="00EC2D12"/>
    <w:rsid w:val="00EC380C"/>
    <w:rsid w:val="00EC40CB"/>
    <w:rsid w:val="00EC54BD"/>
    <w:rsid w:val="00EC5B40"/>
    <w:rsid w:val="00ED057F"/>
    <w:rsid w:val="00EE2D18"/>
    <w:rsid w:val="00EE3B27"/>
    <w:rsid w:val="00EE5645"/>
    <w:rsid w:val="00EE5E25"/>
    <w:rsid w:val="00EE6672"/>
    <w:rsid w:val="00EE6CA4"/>
    <w:rsid w:val="00EE730A"/>
    <w:rsid w:val="00EF17EE"/>
    <w:rsid w:val="00EF2D1F"/>
    <w:rsid w:val="00EF3322"/>
    <w:rsid w:val="00EF50AB"/>
    <w:rsid w:val="00EF5936"/>
    <w:rsid w:val="00EF5A58"/>
    <w:rsid w:val="00EF60B9"/>
    <w:rsid w:val="00EF6409"/>
    <w:rsid w:val="00EF6B4E"/>
    <w:rsid w:val="00F00278"/>
    <w:rsid w:val="00F010D5"/>
    <w:rsid w:val="00F0147C"/>
    <w:rsid w:val="00F04069"/>
    <w:rsid w:val="00F043F3"/>
    <w:rsid w:val="00F04F19"/>
    <w:rsid w:val="00F07787"/>
    <w:rsid w:val="00F07BF5"/>
    <w:rsid w:val="00F10D31"/>
    <w:rsid w:val="00F12746"/>
    <w:rsid w:val="00F13624"/>
    <w:rsid w:val="00F165B4"/>
    <w:rsid w:val="00F17436"/>
    <w:rsid w:val="00F175C1"/>
    <w:rsid w:val="00F208D0"/>
    <w:rsid w:val="00F20A1E"/>
    <w:rsid w:val="00F220CE"/>
    <w:rsid w:val="00F226D5"/>
    <w:rsid w:val="00F22CCF"/>
    <w:rsid w:val="00F22F05"/>
    <w:rsid w:val="00F23013"/>
    <w:rsid w:val="00F26356"/>
    <w:rsid w:val="00F30173"/>
    <w:rsid w:val="00F30561"/>
    <w:rsid w:val="00F310F6"/>
    <w:rsid w:val="00F31D2A"/>
    <w:rsid w:val="00F32EFE"/>
    <w:rsid w:val="00F34456"/>
    <w:rsid w:val="00F345D5"/>
    <w:rsid w:val="00F361F5"/>
    <w:rsid w:val="00F368B5"/>
    <w:rsid w:val="00F37685"/>
    <w:rsid w:val="00F407F1"/>
    <w:rsid w:val="00F40838"/>
    <w:rsid w:val="00F40E0D"/>
    <w:rsid w:val="00F41D1C"/>
    <w:rsid w:val="00F427C7"/>
    <w:rsid w:val="00F44556"/>
    <w:rsid w:val="00F45F11"/>
    <w:rsid w:val="00F461DC"/>
    <w:rsid w:val="00F46BC1"/>
    <w:rsid w:val="00F47C81"/>
    <w:rsid w:val="00F5115E"/>
    <w:rsid w:val="00F533FC"/>
    <w:rsid w:val="00F54C62"/>
    <w:rsid w:val="00F61A50"/>
    <w:rsid w:val="00F61CD6"/>
    <w:rsid w:val="00F61F5F"/>
    <w:rsid w:val="00F62546"/>
    <w:rsid w:val="00F6344B"/>
    <w:rsid w:val="00F639A2"/>
    <w:rsid w:val="00F63E5A"/>
    <w:rsid w:val="00F64B9A"/>
    <w:rsid w:val="00F65544"/>
    <w:rsid w:val="00F65FCD"/>
    <w:rsid w:val="00F66C40"/>
    <w:rsid w:val="00F67072"/>
    <w:rsid w:val="00F67915"/>
    <w:rsid w:val="00F67CC3"/>
    <w:rsid w:val="00F7109C"/>
    <w:rsid w:val="00F7183F"/>
    <w:rsid w:val="00F71865"/>
    <w:rsid w:val="00F7214D"/>
    <w:rsid w:val="00F726F8"/>
    <w:rsid w:val="00F72B3A"/>
    <w:rsid w:val="00F72B7E"/>
    <w:rsid w:val="00F72E54"/>
    <w:rsid w:val="00F73197"/>
    <w:rsid w:val="00F7544C"/>
    <w:rsid w:val="00F75D32"/>
    <w:rsid w:val="00F77159"/>
    <w:rsid w:val="00F81495"/>
    <w:rsid w:val="00F81534"/>
    <w:rsid w:val="00F81BD5"/>
    <w:rsid w:val="00F81F6C"/>
    <w:rsid w:val="00F82A4F"/>
    <w:rsid w:val="00F82DD2"/>
    <w:rsid w:val="00F84F75"/>
    <w:rsid w:val="00F87E11"/>
    <w:rsid w:val="00F902D4"/>
    <w:rsid w:val="00F90BDE"/>
    <w:rsid w:val="00F912A6"/>
    <w:rsid w:val="00F91A51"/>
    <w:rsid w:val="00F91EC9"/>
    <w:rsid w:val="00F92DAD"/>
    <w:rsid w:val="00F93312"/>
    <w:rsid w:val="00F935A8"/>
    <w:rsid w:val="00F9393B"/>
    <w:rsid w:val="00F93BB3"/>
    <w:rsid w:val="00F93E2F"/>
    <w:rsid w:val="00F940C5"/>
    <w:rsid w:val="00F9422F"/>
    <w:rsid w:val="00F94404"/>
    <w:rsid w:val="00F94C29"/>
    <w:rsid w:val="00F9672D"/>
    <w:rsid w:val="00F96BAE"/>
    <w:rsid w:val="00FA1678"/>
    <w:rsid w:val="00FA1C7C"/>
    <w:rsid w:val="00FA2B76"/>
    <w:rsid w:val="00FA3514"/>
    <w:rsid w:val="00FA3D8E"/>
    <w:rsid w:val="00FA3EFF"/>
    <w:rsid w:val="00FA499D"/>
    <w:rsid w:val="00FA5167"/>
    <w:rsid w:val="00FA5A45"/>
    <w:rsid w:val="00FA678D"/>
    <w:rsid w:val="00FA69FF"/>
    <w:rsid w:val="00FB0692"/>
    <w:rsid w:val="00FB0BD5"/>
    <w:rsid w:val="00FB12E3"/>
    <w:rsid w:val="00FB1D4F"/>
    <w:rsid w:val="00FB26F1"/>
    <w:rsid w:val="00FB2D15"/>
    <w:rsid w:val="00FB2D68"/>
    <w:rsid w:val="00FB333C"/>
    <w:rsid w:val="00FB36F4"/>
    <w:rsid w:val="00FB649D"/>
    <w:rsid w:val="00FB6A32"/>
    <w:rsid w:val="00FC2925"/>
    <w:rsid w:val="00FC2BAC"/>
    <w:rsid w:val="00FC37CC"/>
    <w:rsid w:val="00FC4216"/>
    <w:rsid w:val="00FC4798"/>
    <w:rsid w:val="00FC543D"/>
    <w:rsid w:val="00FC55F7"/>
    <w:rsid w:val="00FC61EC"/>
    <w:rsid w:val="00FC7D8C"/>
    <w:rsid w:val="00FD1566"/>
    <w:rsid w:val="00FD1636"/>
    <w:rsid w:val="00FD170E"/>
    <w:rsid w:val="00FD17D6"/>
    <w:rsid w:val="00FD1A4B"/>
    <w:rsid w:val="00FD319A"/>
    <w:rsid w:val="00FD32FE"/>
    <w:rsid w:val="00FD3752"/>
    <w:rsid w:val="00FD416F"/>
    <w:rsid w:val="00FD57E5"/>
    <w:rsid w:val="00FD5884"/>
    <w:rsid w:val="00FD759B"/>
    <w:rsid w:val="00FD7CF8"/>
    <w:rsid w:val="00FE2A73"/>
    <w:rsid w:val="00FE36BF"/>
    <w:rsid w:val="00FE49A3"/>
    <w:rsid w:val="00FE58E2"/>
    <w:rsid w:val="00FE6058"/>
    <w:rsid w:val="00FE6FAB"/>
    <w:rsid w:val="00FE72ED"/>
    <w:rsid w:val="00FF13D2"/>
    <w:rsid w:val="00FF1E53"/>
    <w:rsid w:val="00FF2D3F"/>
    <w:rsid w:val="00FF437F"/>
    <w:rsid w:val="00FF4399"/>
    <w:rsid w:val="00FF49EA"/>
    <w:rsid w:val="00FF52E5"/>
    <w:rsid w:val="00FF6702"/>
    <w:rsid w:val="00FF7D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0416BB"/>
  <w15:chartTrackingRefBased/>
  <w15:docId w15:val="{2B617DB5-BBEC-40B4-827D-5846657EC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165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3DCE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3DCE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19D8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BB2A98"/>
    <w:pPr>
      <w:spacing w:after="160" w:line="259" w:lineRule="auto"/>
      <w:ind w:left="720"/>
      <w:contextualSpacing/>
    </w:pPr>
    <w:rPr>
      <w:rFonts w:asciiTheme="minorHAnsi" w:eastAsia="SimSun" w:hAnsiTheme="minorHAnsi" w:cstheme="minorBidi"/>
      <w:sz w:val="22"/>
      <w:szCs w:val="22"/>
      <w:lang w:eastAsia="en-US"/>
    </w:rPr>
  </w:style>
  <w:style w:type="character" w:customStyle="1" w:styleId="referenceChar">
    <w:name w:val="reference Char"/>
    <w:basedOn w:val="DefaultParagraphFont"/>
    <w:link w:val="reference"/>
    <w:locked/>
    <w:rsid w:val="007B28C8"/>
  </w:style>
  <w:style w:type="paragraph" w:customStyle="1" w:styleId="reference">
    <w:name w:val="reference"/>
    <w:basedOn w:val="Normal"/>
    <w:link w:val="referenceChar"/>
    <w:qFormat/>
    <w:rsid w:val="007B28C8"/>
    <w:pPr>
      <w:tabs>
        <w:tab w:val="left" w:pos="450"/>
        <w:tab w:val="left" w:pos="5400"/>
      </w:tabs>
      <w:jc w:val="both"/>
    </w:pPr>
    <w:rPr>
      <w:rFonts w:asciiTheme="minorHAnsi" w:eastAsia="SimSun" w:hAnsiTheme="minorHAnsi" w:cstheme="minorBidi"/>
      <w:sz w:val="22"/>
      <w:szCs w:val="22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6501B2"/>
    <w:pPr>
      <w:spacing w:after="200"/>
    </w:pPr>
    <w:rPr>
      <w:rFonts w:asciiTheme="minorHAnsi" w:eastAsia="SimSun" w:hAnsiTheme="minorHAnsi" w:cstheme="minorBidi"/>
      <w:i/>
      <w:iCs/>
      <w:color w:val="44546A" w:themeColor="text2"/>
      <w:sz w:val="18"/>
      <w:szCs w:val="18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468D"/>
    <w:rPr>
      <w:rFonts w:ascii="Segoe UI" w:eastAsia="SimSun" w:hAnsi="Segoe UI" w:cs="Segoe UI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468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06D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6D66"/>
    <w:pPr>
      <w:spacing w:after="160"/>
    </w:pPr>
    <w:rPr>
      <w:rFonts w:asciiTheme="minorHAnsi" w:eastAsia="SimSun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6D6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6D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6D66"/>
    <w:rPr>
      <w:b/>
      <w:bCs/>
      <w:sz w:val="20"/>
      <w:szCs w:val="20"/>
    </w:rPr>
  </w:style>
  <w:style w:type="paragraph" w:styleId="Header">
    <w:name w:val="header"/>
    <w:basedOn w:val="Normal"/>
    <w:link w:val="HeaderChar"/>
    <w:unhideWhenUsed/>
    <w:rsid w:val="000637D9"/>
    <w:pPr>
      <w:tabs>
        <w:tab w:val="center" w:pos="4680"/>
        <w:tab w:val="right" w:pos="9360"/>
      </w:tabs>
    </w:pPr>
    <w:rPr>
      <w:rFonts w:asciiTheme="minorHAnsi" w:eastAsia="SimSun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0637D9"/>
  </w:style>
  <w:style w:type="paragraph" w:styleId="Footer">
    <w:name w:val="footer"/>
    <w:basedOn w:val="Normal"/>
    <w:link w:val="FooterChar"/>
    <w:uiPriority w:val="99"/>
    <w:unhideWhenUsed/>
    <w:rsid w:val="000637D9"/>
    <w:pPr>
      <w:tabs>
        <w:tab w:val="center" w:pos="4680"/>
        <w:tab w:val="right" w:pos="9360"/>
      </w:tabs>
    </w:pPr>
    <w:rPr>
      <w:rFonts w:asciiTheme="minorHAnsi" w:eastAsia="SimSun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0637D9"/>
  </w:style>
  <w:style w:type="paragraph" w:styleId="NoSpacing">
    <w:name w:val="No Spacing"/>
    <w:uiPriority w:val="1"/>
    <w:qFormat/>
    <w:rsid w:val="00655A39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90BB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90BB3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690BB3"/>
    <w:pPr>
      <w:spacing w:before="100" w:beforeAutospacing="1" w:after="100" w:afterAutospacing="1"/>
    </w:pPr>
    <w:rPr>
      <w:rFonts w:eastAsiaTheme="minorEastAsia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8357FB"/>
    <w:pPr>
      <w:widowControl w:val="0"/>
      <w:autoSpaceDE w:val="0"/>
      <w:autoSpaceDN w:val="0"/>
    </w:pPr>
    <w:rPr>
      <w:sz w:val="21"/>
      <w:szCs w:val="21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8357FB"/>
    <w:rPr>
      <w:rFonts w:ascii="Times New Roman" w:eastAsia="Times New Roman" w:hAnsi="Times New Roman" w:cs="Times New Roman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EA2B5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633DC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33DCE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633DCE"/>
    <w:pPr>
      <w:spacing w:after="100" w:line="259" w:lineRule="auto"/>
      <w:ind w:left="220"/>
    </w:pPr>
    <w:rPr>
      <w:rFonts w:asciiTheme="minorHAnsi" w:eastAsiaTheme="minorEastAsia" w:hAnsiTheme="minorHAnsi"/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3DCE"/>
    <w:pPr>
      <w:spacing w:after="100" w:line="259" w:lineRule="auto"/>
    </w:pPr>
    <w:rPr>
      <w:rFonts w:asciiTheme="minorHAnsi" w:eastAsiaTheme="minorEastAsia" w:hAnsiTheme="minorHAnsi"/>
      <w:sz w:val="22"/>
      <w:szCs w:val="22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633DCE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633DC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TableParagraph">
    <w:name w:val="Table Paragraph"/>
    <w:basedOn w:val="Normal"/>
    <w:uiPriority w:val="1"/>
    <w:qFormat/>
    <w:rsid w:val="002C3470"/>
    <w:pPr>
      <w:widowControl w:val="0"/>
      <w:autoSpaceDE w:val="0"/>
      <w:autoSpaceDN w:val="0"/>
      <w:spacing w:before="155"/>
      <w:ind w:left="279" w:right="12"/>
      <w:jc w:val="center"/>
    </w:pPr>
    <w:rPr>
      <w:sz w:val="22"/>
      <w:szCs w:val="22"/>
      <w:lang w:eastAsia="en-US"/>
    </w:rPr>
  </w:style>
  <w:style w:type="paragraph" w:customStyle="1" w:styleId="DataField11pt-Single">
    <w:name w:val="Data Field 11pt-Single"/>
    <w:basedOn w:val="Normal"/>
    <w:link w:val="DataField11pt-SingleChar"/>
    <w:rsid w:val="00470111"/>
    <w:pPr>
      <w:autoSpaceDE w:val="0"/>
      <w:autoSpaceDN w:val="0"/>
    </w:pPr>
    <w:rPr>
      <w:rFonts w:ascii="Arial" w:hAnsi="Arial" w:cs="Arial"/>
      <w:sz w:val="22"/>
      <w:szCs w:val="20"/>
      <w:lang w:eastAsia="en-US"/>
    </w:rPr>
  </w:style>
  <w:style w:type="character" w:customStyle="1" w:styleId="DataField11pt-SingleChar">
    <w:name w:val="Data Field 11pt-Single Char"/>
    <w:basedOn w:val="DefaultParagraphFont"/>
    <w:link w:val="DataField11pt-Single"/>
    <w:rsid w:val="00470111"/>
    <w:rPr>
      <w:rFonts w:ascii="Arial" w:eastAsia="Times New Roman" w:hAnsi="Arial" w:cs="Arial"/>
      <w:szCs w:val="20"/>
    </w:rPr>
  </w:style>
  <w:style w:type="character" w:customStyle="1" w:styleId="medblacktext">
    <w:name w:val="medblacktext"/>
    <w:basedOn w:val="DefaultParagraphFont"/>
    <w:rsid w:val="00470111"/>
    <w:rPr>
      <w:rFonts w:cs="Times New Roman"/>
    </w:rPr>
  </w:style>
  <w:style w:type="character" w:styleId="Strong">
    <w:name w:val="Strong"/>
    <w:basedOn w:val="DefaultParagraphFont"/>
    <w:uiPriority w:val="22"/>
    <w:qFormat/>
    <w:rsid w:val="00470111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3A6426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8919D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Default">
    <w:name w:val="Default"/>
    <w:rsid w:val="00316E9B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07794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verdana14ptboldblack">
    <w:name w:val="verdana14ptboldblack"/>
    <w:basedOn w:val="DefaultParagraphFont"/>
    <w:rsid w:val="00554A77"/>
  </w:style>
  <w:style w:type="character" w:customStyle="1" w:styleId="apple-converted-space">
    <w:name w:val="apple-converted-space"/>
    <w:basedOn w:val="DefaultParagraphFont"/>
    <w:rsid w:val="00352B84"/>
  </w:style>
  <w:style w:type="character" w:customStyle="1" w:styleId="style10">
    <w:name w:val="style10"/>
    <w:rsid w:val="000C1BAD"/>
  </w:style>
  <w:style w:type="paragraph" w:customStyle="1" w:styleId="ColorfulList-Accent11">
    <w:name w:val="Colorful List - Accent 11"/>
    <w:basedOn w:val="Normal"/>
    <w:qFormat/>
    <w:rsid w:val="000C1BAD"/>
    <w:pPr>
      <w:spacing w:after="160" w:line="259" w:lineRule="auto"/>
      <w:ind w:left="720"/>
      <w:contextualSpacing/>
    </w:pPr>
    <w:rPr>
      <w:rFonts w:ascii="Calibri" w:eastAsia="SimSun" w:hAnsi="Calibri"/>
      <w:sz w:val="22"/>
      <w:szCs w:val="22"/>
    </w:rPr>
  </w:style>
  <w:style w:type="character" w:customStyle="1" w:styleId="ListParagraphChar">
    <w:name w:val="List Paragraph Char"/>
    <w:link w:val="ListParagraph"/>
    <w:uiPriority w:val="34"/>
    <w:rsid w:val="000C1BAD"/>
  </w:style>
  <w:style w:type="character" w:styleId="Emphasis">
    <w:name w:val="Emphasis"/>
    <w:uiPriority w:val="20"/>
    <w:qFormat/>
    <w:rsid w:val="00CD5BA3"/>
    <w:rPr>
      <w:i/>
      <w:iCs/>
    </w:rPr>
  </w:style>
  <w:style w:type="paragraph" w:customStyle="1" w:styleId="xmsonormal">
    <w:name w:val="x_msonormal"/>
    <w:basedOn w:val="Normal"/>
    <w:rsid w:val="00FF1E53"/>
    <w:rPr>
      <w:rFonts w:ascii="Calibri" w:eastAsiaTheme="minorEastAsia" w:hAnsi="Calibri" w:cs="Calibri"/>
      <w:sz w:val="22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DE5F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97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3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4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3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8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1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63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6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9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1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8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5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9BF3D0-9030-FF45-BD1E-31A506960F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35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Arkansas</Company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 Hu</dc:creator>
  <cp:keywords/>
  <dc:description/>
  <cp:lastModifiedBy>Xiaotong Sun</cp:lastModifiedBy>
  <cp:revision>9</cp:revision>
  <cp:lastPrinted>2021-06-27T17:25:00Z</cp:lastPrinted>
  <dcterms:created xsi:type="dcterms:W3CDTF">2021-10-05T21:16:00Z</dcterms:created>
  <dcterms:modified xsi:type="dcterms:W3CDTF">2021-12-11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5b854f26-d08c-3d21-96ed-79e5bbb208e7</vt:lpwstr>
  </property>
  <property fmtid="{D5CDD505-2E9C-101B-9397-08002B2CF9AE}" pid="4" name="Mendeley Citation Style_1">
    <vt:lpwstr>http://csl.mendeley.com/styles/474731421/ieee-hanhu</vt:lpwstr>
  </property>
  <property fmtid="{D5CDD505-2E9C-101B-9397-08002B2CF9AE}" pid="5" name="Mendeley Recent Style Id 0_1">
    <vt:lpwstr>http://www.zotero.org/styles/american-institute-of-physics</vt:lpwstr>
  </property>
  <property fmtid="{D5CDD505-2E9C-101B-9397-08002B2CF9AE}" pid="6" name="Mendeley Recent Style Name 0_1">
    <vt:lpwstr>American Institute of Physics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ieee</vt:lpwstr>
  </property>
  <property fmtid="{D5CDD505-2E9C-101B-9397-08002B2CF9AE}" pid="14" name="Mendeley Recent Style Name 4_1">
    <vt:lpwstr>IEEE</vt:lpwstr>
  </property>
  <property fmtid="{D5CDD505-2E9C-101B-9397-08002B2CF9AE}" pid="15" name="Mendeley Recent Style Id 5_1">
    <vt:lpwstr>http://csl.mendeley.com/styles/474731421/ieee-hanhu</vt:lpwstr>
  </property>
  <property fmtid="{D5CDD505-2E9C-101B-9397-08002B2CF9AE}" pid="16" name="Mendeley Recent Style Name 5_1">
    <vt:lpwstr>IEEE - Han Hu</vt:lpwstr>
  </property>
  <property fmtid="{D5CDD505-2E9C-101B-9397-08002B2CF9AE}" pid="17" name="Mendeley Recent Style Id 6_1">
    <vt:lpwstr>http://www.zotero.org/styles/langmuir</vt:lpwstr>
  </property>
  <property fmtid="{D5CDD505-2E9C-101B-9397-08002B2CF9AE}" pid="18" name="Mendeley Recent Style Name 6_1">
    <vt:lpwstr>Langmuir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